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77D96" w14:textId="77777777" w:rsidR="000B414C" w:rsidRPr="0084745C" w:rsidRDefault="00667FEF" w:rsidP="006C72CB">
      <w:pPr>
        <w:pStyle w:val="IOSdocumenttitle2017"/>
      </w:pPr>
      <w:r w:rsidRPr="0084745C">
        <w:rPr>
          <w:noProof/>
          <w:lang w:eastAsia="zh-CN" w:bidi="lo-LA"/>
        </w:rPr>
        <w:drawing>
          <wp:inline distT="0" distB="0" distL="0" distR="0" wp14:anchorId="758D107A" wp14:editId="3FBE067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282EB1">
        <w:t>Rocks, minerals and the rock c</w:t>
      </w:r>
      <w:r w:rsidR="00282EB1" w:rsidRPr="00282EB1">
        <w:t>ycle</w:t>
      </w:r>
    </w:p>
    <w:p w14:paraId="6899989D" w14:textId="77777777" w:rsidR="009862E0" w:rsidRDefault="00282EB1" w:rsidP="00282EB1">
      <w:pPr>
        <w:pStyle w:val="IOSheading22017"/>
      </w:pPr>
      <w:r>
        <w:t>Year</w:t>
      </w:r>
      <w:r w:rsidRPr="00282EB1">
        <w:t xml:space="preserve"> 11 E</w:t>
      </w:r>
      <w:r>
        <w:t xml:space="preserve">arth and Environmental Science </w:t>
      </w:r>
      <w:r w:rsidRPr="00282EB1">
        <w:t>2018</w:t>
      </w:r>
    </w:p>
    <w:p w14:paraId="6780B6EB" w14:textId="77777777" w:rsidR="00282EB1" w:rsidRDefault="00282EB1" w:rsidP="009B579D">
      <w:pPr>
        <w:pStyle w:val="IOSbodytext2017"/>
        <w:rPr>
          <w:lang w:eastAsia="en-US"/>
        </w:rPr>
      </w:pPr>
      <w:r>
        <w:rPr>
          <w:lang w:eastAsia="en-US"/>
        </w:rPr>
        <w:t>Duration: 2½ - 3 weeks</w:t>
      </w:r>
    </w:p>
    <w:p w14:paraId="4FF64730" w14:textId="77777777" w:rsidR="00447184" w:rsidRDefault="00447184" w:rsidP="00447184">
      <w:pPr>
        <w:pStyle w:val="IOSreference2017"/>
        <w:rPr>
          <w:szCs w:val="24"/>
          <w:lang w:eastAsia="en-AU"/>
        </w:rPr>
      </w:pPr>
      <w:r>
        <w:t xml:space="preserve">This document references the </w:t>
      </w:r>
      <w:hyperlink r:id="rId9" w:history="1">
        <w:r>
          <w:rPr>
            <w:rStyle w:val="Hyperlink"/>
          </w:rPr>
          <w:t>Earth and Environmental Science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3615D2E8" w14:textId="77777777" w:rsidR="00282EB1" w:rsidRDefault="00282EB1" w:rsidP="00282EB1">
      <w:pPr>
        <w:pStyle w:val="IOSheading32017"/>
      </w:pPr>
      <w:r>
        <w:t>Description of unit</w:t>
      </w:r>
    </w:p>
    <w:p w14:paraId="7E48D948" w14:textId="77777777" w:rsidR="00282EB1" w:rsidRDefault="00282EB1" w:rsidP="00282EB1">
      <w:pPr>
        <w:pStyle w:val="IOSbodytext2017"/>
        <w:rPr>
          <w:lang w:eastAsia="en-US"/>
        </w:rPr>
      </w:pPr>
      <w:r>
        <w:rPr>
          <w:lang w:eastAsia="en-US"/>
        </w:rPr>
        <w:t>This section investigates the Earth’s lithosphere and its composition. Students engage with rock composition and the origins of the component materials, including minerals. They extend their knowledge of the Earth and space from Science Stage 5 by learning about soil and the Rock Cycle</w:t>
      </w:r>
    </w:p>
    <w:p w14:paraId="4BC4988A" w14:textId="575A998E" w:rsidR="00282EB1" w:rsidRDefault="00295D42" w:rsidP="00447184">
      <w:pPr>
        <w:pStyle w:val="IOSheading42017"/>
      </w:pPr>
      <w:r>
        <w:t>Inquiry question</w:t>
      </w:r>
    </w:p>
    <w:p w14:paraId="501CC9DD" w14:textId="77777777" w:rsidR="00282EB1" w:rsidRDefault="00282EB1" w:rsidP="00282EB1">
      <w:pPr>
        <w:pStyle w:val="IOSlist1bullet2017"/>
        <w:rPr>
          <w:lang w:eastAsia="en-US"/>
        </w:rPr>
      </w:pPr>
      <w:r>
        <w:rPr>
          <w:rFonts w:hint="eastAsia"/>
          <w:lang w:eastAsia="en-US"/>
        </w:rPr>
        <w:t>What are the components of rocks and soils?</w:t>
      </w:r>
    </w:p>
    <w:p w14:paraId="7B78F40E" w14:textId="77777777" w:rsidR="00282EB1" w:rsidRDefault="00447184" w:rsidP="00447184">
      <w:pPr>
        <w:pStyle w:val="IOSheading42017"/>
      </w:pPr>
      <w:r>
        <w:t>Working scientifically skills</w:t>
      </w:r>
    </w:p>
    <w:p w14:paraId="6A37B5F1" w14:textId="77777777" w:rsidR="00282EB1" w:rsidRDefault="00282EB1" w:rsidP="00282EB1">
      <w:pPr>
        <w:pStyle w:val="IOSlist1bullet2017"/>
        <w:rPr>
          <w:lang w:eastAsia="en-US"/>
        </w:rPr>
      </w:pPr>
      <w:r>
        <w:rPr>
          <w:rFonts w:hint="eastAsia"/>
          <w:lang w:eastAsia="en-US"/>
        </w:rPr>
        <w:t xml:space="preserve">EES11/12-1 develops and evaluates questions and hypotheses for scientific investigation </w:t>
      </w:r>
    </w:p>
    <w:p w14:paraId="764BDE4D" w14:textId="77777777" w:rsidR="00282EB1" w:rsidRDefault="00282EB1" w:rsidP="00282EB1">
      <w:pPr>
        <w:pStyle w:val="IOSlist1bullet2017"/>
        <w:rPr>
          <w:lang w:eastAsia="en-US"/>
        </w:rPr>
      </w:pPr>
      <w:r>
        <w:rPr>
          <w:rFonts w:hint="eastAsia"/>
          <w:lang w:eastAsia="en-US"/>
        </w:rPr>
        <w:t xml:space="preserve">EES11/12-3 conducts investigations to collect valid and reliable primary and secondary data and information </w:t>
      </w:r>
    </w:p>
    <w:p w14:paraId="579C248F" w14:textId="77777777" w:rsidR="00282EB1" w:rsidRDefault="00282EB1" w:rsidP="00282EB1">
      <w:pPr>
        <w:pStyle w:val="IOSlist1bullet2017"/>
        <w:rPr>
          <w:lang w:eastAsia="en-US"/>
        </w:rPr>
      </w:pPr>
      <w:r>
        <w:rPr>
          <w:rFonts w:hint="eastAsia"/>
          <w:lang w:eastAsia="en-US"/>
        </w:rPr>
        <w:t xml:space="preserve">EES11/12-4 selects and processes appropriate qualitative and quantitative data and information using a range of appropriate media </w:t>
      </w:r>
    </w:p>
    <w:p w14:paraId="1C337411" w14:textId="77777777" w:rsidR="00282EB1" w:rsidRDefault="00282EB1" w:rsidP="00282EB1">
      <w:pPr>
        <w:pStyle w:val="IOSlist1bullet2017"/>
        <w:rPr>
          <w:lang w:eastAsia="en-US"/>
        </w:rPr>
      </w:pPr>
      <w:r>
        <w:rPr>
          <w:rFonts w:hint="eastAsia"/>
          <w:lang w:eastAsia="en-US"/>
        </w:rPr>
        <w:t xml:space="preserve">EES11/12-5 analyses and evaluates primary and secondary data and information </w:t>
      </w:r>
    </w:p>
    <w:p w14:paraId="7CF87C26" w14:textId="77777777" w:rsidR="00282EB1" w:rsidRDefault="00447184" w:rsidP="00447184">
      <w:pPr>
        <w:pStyle w:val="IOSheading32017"/>
      </w:pPr>
      <w:r>
        <w:lastRenderedPageBreak/>
        <w:t>Outcomes</w:t>
      </w:r>
    </w:p>
    <w:p w14:paraId="63BFC50C" w14:textId="77777777" w:rsidR="00282EB1" w:rsidRDefault="00282EB1" w:rsidP="00282EB1">
      <w:pPr>
        <w:pStyle w:val="IOSlist1bullet2017"/>
        <w:rPr>
          <w:lang w:eastAsia="en-US"/>
        </w:rPr>
      </w:pPr>
      <w:r>
        <w:rPr>
          <w:rFonts w:hint="eastAsia"/>
          <w:lang w:eastAsia="en-US"/>
        </w:rPr>
        <w:t>EES11-8 describes the key features of the Earth</w:t>
      </w:r>
      <w:r>
        <w:rPr>
          <w:lang w:eastAsia="en-US"/>
        </w:rPr>
        <w:t>’</w:t>
      </w:r>
      <w:r>
        <w:rPr>
          <w:rFonts w:hint="eastAsia"/>
          <w:lang w:eastAsia="en-US"/>
        </w:rPr>
        <w:t>s systems, including the geosphere, atmosphere, hydrosphere and biospher</w:t>
      </w:r>
      <w:r w:rsidR="00447184">
        <w:rPr>
          <w:rFonts w:hint="eastAsia"/>
          <w:lang w:eastAsia="en-US"/>
        </w:rPr>
        <w:t>e and how they are interrelated</w:t>
      </w:r>
    </w:p>
    <w:p w14:paraId="4EF75851" w14:textId="77777777" w:rsidR="00282EB1" w:rsidRDefault="00282EB1" w:rsidP="00282EB1">
      <w:pPr>
        <w:pStyle w:val="IOSheading32017"/>
      </w:pPr>
      <w:r>
        <w:t>Assessment</w:t>
      </w:r>
    </w:p>
    <w:tbl>
      <w:tblPr>
        <w:tblStyle w:val="TableGrid"/>
        <w:tblW w:w="0" w:type="auto"/>
        <w:tblLook w:val="04A0" w:firstRow="1" w:lastRow="0" w:firstColumn="1" w:lastColumn="0" w:noHBand="0" w:noVBand="1"/>
        <w:tblDescription w:val="the table lists the outcomes/content, teaching and learning and evidence of learning for the unit of work"/>
      </w:tblPr>
      <w:tblGrid>
        <w:gridCol w:w="2689"/>
        <w:gridCol w:w="8788"/>
        <w:gridCol w:w="3820"/>
      </w:tblGrid>
      <w:tr w:rsidR="00282EB1" w14:paraId="48F1D482" w14:textId="77777777" w:rsidTr="00D4539F">
        <w:trPr>
          <w:tblHeader/>
        </w:trPr>
        <w:tc>
          <w:tcPr>
            <w:tcW w:w="2689" w:type="dxa"/>
          </w:tcPr>
          <w:p w14:paraId="0203F80B" w14:textId="77777777" w:rsidR="00282EB1" w:rsidRDefault="00282EB1" w:rsidP="00282EB1">
            <w:pPr>
              <w:pStyle w:val="IOStableheading2017"/>
              <w:rPr>
                <w:lang w:eastAsia="en-US"/>
              </w:rPr>
            </w:pPr>
            <w:r w:rsidRPr="00282EB1">
              <w:rPr>
                <w:lang w:eastAsia="en-US"/>
              </w:rPr>
              <w:t>Outcomes/content</w:t>
            </w:r>
          </w:p>
        </w:tc>
        <w:tc>
          <w:tcPr>
            <w:tcW w:w="8788" w:type="dxa"/>
          </w:tcPr>
          <w:p w14:paraId="6D4F5E96" w14:textId="77777777" w:rsidR="00282EB1" w:rsidRDefault="00282EB1" w:rsidP="00282EB1">
            <w:pPr>
              <w:pStyle w:val="IOStableheading2017"/>
              <w:rPr>
                <w:lang w:eastAsia="en-US"/>
              </w:rPr>
            </w:pPr>
            <w:r w:rsidRPr="00282EB1">
              <w:rPr>
                <w:lang w:eastAsia="en-US"/>
              </w:rPr>
              <w:t>Teaching and learning</w:t>
            </w:r>
          </w:p>
        </w:tc>
        <w:tc>
          <w:tcPr>
            <w:tcW w:w="3820" w:type="dxa"/>
          </w:tcPr>
          <w:p w14:paraId="18ECA139" w14:textId="77777777" w:rsidR="00282EB1" w:rsidRDefault="00282EB1" w:rsidP="00282EB1">
            <w:pPr>
              <w:pStyle w:val="IOStableheading2017"/>
              <w:rPr>
                <w:lang w:eastAsia="en-US"/>
              </w:rPr>
            </w:pPr>
            <w:r w:rsidRPr="00282EB1">
              <w:rPr>
                <w:lang w:eastAsia="en-US"/>
              </w:rPr>
              <w:t>Evidence of learning</w:t>
            </w:r>
          </w:p>
        </w:tc>
      </w:tr>
      <w:tr w:rsidR="00282EB1" w14:paraId="50703D0E" w14:textId="77777777" w:rsidTr="00D4539F">
        <w:tc>
          <w:tcPr>
            <w:tcW w:w="2689" w:type="dxa"/>
          </w:tcPr>
          <w:p w14:paraId="0072600A" w14:textId="77777777" w:rsidR="00282EB1" w:rsidRDefault="00282EB1" w:rsidP="00282EB1">
            <w:pPr>
              <w:pStyle w:val="IOStabletext2017"/>
              <w:rPr>
                <w:lang w:eastAsia="en-US"/>
              </w:rPr>
            </w:pPr>
            <w:r w:rsidRPr="00282EB1">
              <w:rPr>
                <w:lang w:eastAsia="en-US"/>
              </w:rPr>
              <w:t>Investigate methods of classifying rocks and minerals used by Aboriginal and Torres Strait Islander Peoples</w:t>
            </w:r>
          </w:p>
        </w:tc>
        <w:tc>
          <w:tcPr>
            <w:tcW w:w="8788" w:type="dxa"/>
          </w:tcPr>
          <w:p w14:paraId="3EDB06D2" w14:textId="77777777" w:rsidR="00282EB1" w:rsidRPr="00447184" w:rsidRDefault="00282EB1" w:rsidP="00282EB1">
            <w:pPr>
              <w:pStyle w:val="IOStabletext2017"/>
              <w:rPr>
                <w:rStyle w:val="IOSstrongemphasis2017"/>
                <w:lang w:eastAsia="en-US"/>
              </w:rPr>
            </w:pPr>
            <w:r w:rsidRPr="00447184">
              <w:rPr>
                <w:rStyle w:val="IOSstrongemphasis2017"/>
                <w:lang w:eastAsia="en-US"/>
              </w:rPr>
              <w:t>Research Task</w:t>
            </w:r>
          </w:p>
          <w:p w14:paraId="73A1800D" w14:textId="77777777" w:rsidR="00282EB1" w:rsidRDefault="00282EB1" w:rsidP="00282EB1">
            <w:pPr>
              <w:pStyle w:val="IOStabletext2017"/>
              <w:rPr>
                <w:lang w:eastAsia="en-US"/>
              </w:rPr>
            </w:pPr>
            <w:r>
              <w:rPr>
                <w:lang w:eastAsia="en-US"/>
              </w:rPr>
              <w:t>Using resources and secondary source data create a message stick outlining methods used by Aboriginal and Torres Strait Islander people to classify rocks and minerals. Include the uses of those minerals and rocks and their importance to the community.</w:t>
            </w:r>
          </w:p>
          <w:p w14:paraId="15BA6F42" w14:textId="696269B9" w:rsidR="00282EB1" w:rsidRPr="009B579D" w:rsidRDefault="00282EB1" w:rsidP="008043C9">
            <w:pPr>
              <w:pStyle w:val="IOStabletext2017"/>
              <w:rPr>
                <w:rStyle w:val="IOSstrongemphasis2017"/>
              </w:rPr>
            </w:pPr>
            <w:r w:rsidRPr="009B579D">
              <w:rPr>
                <w:rStyle w:val="IOSstrongemphasis2017"/>
                <w:lang w:eastAsia="en-US"/>
              </w:rPr>
              <w:t>N</w:t>
            </w:r>
            <w:r w:rsidR="008043C9" w:rsidRPr="009B579D">
              <w:rPr>
                <w:rStyle w:val="IOSstrongemphasis2017"/>
                <w:lang w:eastAsia="en-US"/>
              </w:rPr>
              <w:t>ote</w:t>
            </w:r>
            <w:r w:rsidR="008043C9" w:rsidRPr="004510A4">
              <w:rPr>
                <w:rStyle w:val="IOSstrongemphasis2017"/>
                <w:b w:val="0"/>
                <w:bCs/>
                <w:lang w:eastAsia="en-US"/>
              </w:rPr>
              <w:t xml:space="preserve"> –</w:t>
            </w:r>
            <w:r w:rsidRPr="004510A4">
              <w:rPr>
                <w:rStyle w:val="IOSstrongemphasis2017"/>
                <w:b w:val="0"/>
                <w:bCs/>
                <w:lang w:eastAsia="en-US"/>
              </w:rPr>
              <w:t xml:space="preserve"> </w:t>
            </w:r>
            <w:r w:rsidR="008043C9" w:rsidRPr="004510A4">
              <w:rPr>
                <w:rStyle w:val="IOSstrongemphasis2017"/>
                <w:b w:val="0"/>
                <w:bCs/>
                <w:lang w:eastAsia="en-US"/>
              </w:rPr>
              <w:t>a</w:t>
            </w:r>
            <w:r w:rsidRPr="004510A4">
              <w:rPr>
                <w:rStyle w:val="IOSstrongemphasis2017"/>
                <w:b w:val="0"/>
                <w:bCs/>
                <w:lang w:eastAsia="en-US"/>
              </w:rPr>
              <w:t>ccessing this information to create the message stick has been difficult and a point in the right direction is required</w:t>
            </w:r>
          </w:p>
        </w:tc>
        <w:tc>
          <w:tcPr>
            <w:tcW w:w="3820" w:type="dxa"/>
          </w:tcPr>
          <w:p w14:paraId="2C4AE642" w14:textId="77777777" w:rsidR="00282EB1" w:rsidRDefault="00282EB1" w:rsidP="00282EB1">
            <w:pPr>
              <w:pStyle w:val="IOStablelist1bullet2017"/>
              <w:rPr>
                <w:lang w:eastAsia="en-US"/>
              </w:rPr>
            </w:pPr>
            <w:r w:rsidRPr="00282EB1">
              <w:rPr>
                <w:rFonts w:hint="eastAsia"/>
                <w:lang w:eastAsia="en-US"/>
              </w:rPr>
              <w:t>The message stick outlines an indigenous perspective on the classification of rocks and minerals</w:t>
            </w:r>
          </w:p>
        </w:tc>
      </w:tr>
      <w:tr w:rsidR="00282EB1" w14:paraId="33612922" w14:textId="77777777" w:rsidTr="00D4539F">
        <w:tc>
          <w:tcPr>
            <w:tcW w:w="2689" w:type="dxa"/>
          </w:tcPr>
          <w:p w14:paraId="7CE31C12" w14:textId="77777777" w:rsidR="00282EB1" w:rsidRDefault="00282EB1" w:rsidP="00282EB1">
            <w:pPr>
              <w:pStyle w:val="IOStabletext2017"/>
              <w:rPr>
                <w:lang w:eastAsia="en-US"/>
              </w:rPr>
            </w:pPr>
            <w:r>
              <w:rPr>
                <w:lang w:eastAsia="en-US"/>
              </w:rPr>
              <w:t>Investigate the chemical composition of a variety of minerals and explain their formation, including:</w:t>
            </w:r>
          </w:p>
          <w:p w14:paraId="2FB8E483" w14:textId="77777777" w:rsidR="00282EB1" w:rsidRDefault="00282EB1" w:rsidP="00282EB1">
            <w:pPr>
              <w:pStyle w:val="IOStablelist1bullet2017"/>
              <w:rPr>
                <w:lang w:eastAsia="en-US"/>
              </w:rPr>
            </w:pPr>
            <w:r>
              <w:rPr>
                <w:lang w:eastAsia="en-US"/>
              </w:rPr>
              <w:t>felsic minerals</w:t>
            </w:r>
          </w:p>
          <w:p w14:paraId="632346BC" w14:textId="77777777" w:rsidR="00282EB1" w:rsidRDefault="00282EB1" w:rsidP="00282EB1">
            <w:pPr>
              <w:pStyle w:val="IOStablelist1bullet2017"/>
              <w:rPr>
                <w:lang w:eastAsia="en-US"/>
              </w:rPr>
            </w:pPr>
            <w:r>
              <w:rPr>
                <w:lang w:eastAsia="en-US"/>
              </w:rPr>
              <w:t>mafic minerals</w:t>
            </w:r>
          </w:p>
        </w:tc>
        <w:tc>
          <w:tcPr>
            <w:tcW w:w="8788" w:type="dxa"/>
          </w:tcPr>
          <w:p w14:paraId="5B5D8FA2" w14:textId="77777777" w:rsidR="00282EB1" w:rsidRPr="00447184" w:rsidRDefault="00282EB1" w:rsidP="00282EB1">
            <w:pPr>
              <w:pStyle w:val="IOStabletext2017"/>
              <w:rPr>
                <w:rStyle w:val="IOSstrongemphasis2017"/>
                <w:lang w:eastAsia="en-US"/>
              </w:rPr>
            </w:pPr>
            <w:r w:rsidRPr="00447184">
              <w:rPr>
                <w:rStyle w:val="IOSstrongemphasis2017"/>
                <w:lang w:eastAsia="en-US"/>
              </w:rPr>
              <w:t>Minerals</w:t>
            </w:r>
          </w:p>
          <w:p w14:paraId="2F5C24ED" w14:textId="221A4D19" w:rsidR="00282EB1" w:rsidRDefault="00702745" w:rsidP="00282EB1">
            <w:pPr>
              <w:pStyle w:val="IOStabletext2017"/>
              <w:rPr>
                <w:lang w:eastAsia="en-US"/>
              </w:rPr>
            </w:pPr>
            <w:hyperlink r:id="rId11" w:history="1">
              <w:r w:rsidR="00282EB1" w:rsidRPr="00447184">
                <w:rPr>
                  <w:rStyle w:val="Hyperlink"/>
                  <w:lang w:eastAsia="en-US"/>
                </w:rPr>
                <w:t>Introduce what is a mineral</w:t>
              </w:r>
            </w:hyperlink>
            <w:r w:rsidR="00282EB1">
              <w:rPr>
                <w:lang w:eastAsia="en-US"/>
              </w:rPr>
              <w:t xml:space="preserve">? </w:t>
            </w:r>
          </w:p>
          <w:p w14:paraId="7D016139" w14:textId="77777777" w:rsidR="00282EB1" w:rsidRDefault="00282EB1" w:rsidP="00282EB1">
            <w:pPr>
              <w:pStyle w:val="IOStabletext2017"/>
              <w:rPr>
                <w:lang w:eastAsia="en-US"/>
              </w:rPr>
            </w:pPr>
            <w:r>
              <w:rPr>
                <w:lang w:eastAsia="en-US"/>
              </w:rPr>
              <w:t>Students define the term mineral and provide an explanation of how they form and add examples.</w:t>
            </w:r>
          </w:p>
          <w:p w14:paraId="38FBD2B3" w14:textId="77777777" w:rsidR="00282EB1" w:rsidRDefault="00282EB1" w:rsidP="00282EB1">
            <w:pPr>
              <w:pStyle w:val="IOStabletext2017"/>
              <w:rPr>
                <w:lang w:eastAsia="en-US"/>
              </w:rPr>
            </w:pPr>
            <w:r>
              <w:rPr>
                <w:lang w:eastAsia="en-US"/>
              </w:rPr>
              <w:t>Outline that igneous rocks form as magma cools and crystallises. The crystals represent minerals that make up the rocks. Crystallisation of an igneous rock occurs in a set pattern, different minerals crystallise at different temperatures t</w:t>
            </w:r>
            <w:r w:rsidR="00447184">
              <w:rPr>
                <w:lang w:eastAsia="en-US"/>
              </w:rPr>
              <w:t>his is Bowen’s Reaction Series.</w:t>
            </w:r>
          </w:p>
          <w:p w14:paraId="2FCEF4C5" w14:textId="77777777" w:rsidR="00282EB1" w:rsidRDefault="00282EB1" w:rsidP="00282EB1">
            <w:pPr>
              <w:pStyle w:val="IOStabletext2017"/>
              <w:rPr>
                <w:lang w:eastAsia="en-US"/>
              </w:rPr>
            </w:pPr>
            <w:r>
              <w:rPr>
                <w:lang w:eastAsia="en-US"/>
              </w:rPr>
              <w:t>Introduce Bowen’s reaction series using digital media some possible links are listed below;</w:t>
            </w:r>
          </w:p>
          <w:p w14:paraId="3190F7F1" w14:textId="640CDD16" w:rsidR="00282EB1" w:rsidRDefault="00702745" w:rsidP="00447184">
            <w:pPr>
              <w:pStyle w:val="IOStablelist1bullet2017"/>
              <w:rPr>
                <w:lang w:eastAsia="en-US"/>
              </w:rPr>
            </w:pPr>
            <w:hyperlink r:id="rId12" w:history="1">
              <w:r w:rsidR="00447184" w:rsidRPr="00447184">
                <w:rPr>
                  <w:rStyle w:val="Hyperlink"/>
                  <w:lang w:eastAsia="en-US"/>
                </w:rPr>
                <w:t>Bowen’s reaction series</w:t>
              </w:r>
            </w:hyperlink>
            <w:r w:rsidR="008043C9">
              <w:t xml:space="preserve"> </w:t>
            </w:r>
          </w:p>
          <w:p w14:paraId="3465718C" w14:textId="493A01A3" w:rsidR="00630FBF" w:rsidRDefault="00702745" w:rsidP="00AB12AA">
            <w:pPr>
              <w:pStyle w:val="IOStablelist1bullet2017"/>
              <w:rPr>
                <w:lang w:eastAsia="en-US"/>
              </w:rPr>
            </w:pPr>
            <w:hyperlink r:id="rId13" w:history="1">
              <w:r w:rsidR="00447184" w:rsidRPr="00447184">
                <w:rPr>
                  <w:rStyle w:val="Hyperlink"/>
                  <w:lang w:eastAsia="en-US"/>
                </w:rPr>
                <w:t>Geology: Bowen’s reaction</w:t>
              </w:r>
            </w:hyperlink>
            <w:r w:rsidR="00447184">
              <w:rPr>
                <w:lang w:eastAsia="en-US"/>
              </w:rPr>
              <w:t xml:space="preserve"> series</w:t>
            </w:r>
            <w:r w:rsidR="004510A4">
              <w:rPr>
                <w:lang w:eastAsia="en-US"/>
              </w:rPr>
              <w:t xml:space="preserve">. </w:t>
            </w:r>
            <w:r w:rsidR="00282EB1">
              <w:rPr>
                <w:lang w:eastAsia="en-US"/>
              </w:rPr>
              <w:t>Provide students with a copy of Bowen’s Reaction Series diagrams</w:t>
            </w:r>
            <w:r w:rsidR="00630FBF">
              <w:rPr>
                <w:lang w:eastAsia="en-US"/>
              </w:rPr>
              <w:t>. T</w:t>
            </w:r>
            <w:r w:rsidR="00282EB1">
              <w:rPr>
                <w:lang w:eastAsia="en-US"/>
              </w:rPr>
              <w:t>he secondary source material listed below</w:t>
            </w:r>
            <w:bookmarkStart w:id="0" w:name="_GoBack"/>
            <w:bookmarkEnd w:id="0"/>
            <w:r w:rsidR="00282EB1">
              <w:rPr>
                <w:lang w:eastAsia="en-US"/>
              </w:rPr>
              <w:t xml:space="preserve"> </w:t>
            </w:r>
            <w:r w:rsidR="00630FBF">
              <w:rPr>
                <w:lang w:eastAsia="en-US"/>
              </w:rPr>
              <w:t>contains Bowen’s Reaction Series diagram and a corresponding worksheet for students to practice. Worksheet contains answers.</w:t>
            </w:r>
          </w:p>
          <w:p w14:paraId="7AB6B841" w14:textId="5617DD72" w:rsidR="00282EB1" w:rsidRDefault="00702745" w:rsidP="00282EB1">
            <w:pPr>
              <w:pStyle w:val="IOStabletext2017"/>
              <w:rPr>
                <w:lang w:eastAsia="en-US"/>
              </w:rPr>
            </w:pPr>
            <w:hyperlink r:id="rId14" w:history="1">
              <w:r w:rsidR="00630FBF" w:rsidRPr="00630FBF">
                <w:rPr>
                  <w:rStyle w:val="Hyperlink"/>
                  <w:lang w:eastAsia="en-US"/>
                </w:rPr>
                <w:t>Bowen’s reaction series</w:t>
              </w:r>
            </w:hyperlink>
          </w:p>
          <w:p w14:paraId="4EC79D9C" w14:textId="5093D9B4" w:rsidR="00282EB1" w:rsidRDefault="00282EB1" w:rsidP="00282EB1">
            <w:pPr>
              <w:pStyle w:val="IOStabletext2017"/>
              <w:rPr>
                <w:lang w:eastAsia="en-US"/>
              </w:rPr>
            </w:pPr>
            <w:r>
              <w:rPr>
                <w:lang w:eastAsia="en-US"/>
              </w:rPr>
              <w:t>Pose scenarios of different igneous rock formation that require the use of Bowen’s reaction series to solve.</w:t>
            </w:r>
          </w:p>
          <w:p w14:paraId="5313BDBC" w14:textId="57671493" w:rsidR="00630FBF" w:rsidRDefault="00D74C0B" w:rsidP="00282EB1">
            <w:pPr>
              <w:pStyle w:val="IOStabletext2017"/>
              <w:rPr>
                <w:lang w:eastAsia="en-US"/>
              </w:rPr>
            </w:pPr>
            <w:proofErr w:type="spellStart"/>
            <w:r>
              <w:rPr>
                <w:lang w:eastAsia="en-US"/>
              </w:rPr>
              <w:lastRenderedPageBreak/>
              <w:t>Eg</w:t>
            </w:r>
            <w:proofErr w:type="spellEnd"/>
            <w:r>
              <w:rPr>
                <w:lang w:eastAsia="en-US"/>
              </w:rPr>
              <w:t>. Scenario A – young, hot magma. Scenario B –</w:t>
            </w:r>
            <w:r w:rsidR="00630FBF">
              <w:rPr>
                <w:lang w:eastAsia="en-US"/>
              </w:rPr>
              <w:t xml:space="preserve"> magma sits around, cools. </w:t>
            </w:r>
          </w:p>
          <w:p w14:paraId="32B15F79" w14:textId="4EE4B7AD" w:rsidR="00282EB1" w:rsidRDefault="00630FBF" w:rsidP="004510A4">
            <w:pPr>
              <w:pStyle w:val="IOStabletext2017"/>
              <w:rPr>
                <w:lang w:eastAsia="en-US"/>
              </w:rPr>
            </w:pPr>
            <w:r>
              <w:rPr>
                <w:lang w:eastAsia="en-US"/>
              </w:rPr>
              <w:t>Another resource</w:t>
            </w:r>
            <w:r w:rsidR="00DF7349">
              <w:rPr>
                <w:lang w:eastAsia="en-US"/>
              </w:rPr>
              <w:t xml:space="preserve"> contain</w:t>
            </w:r>
            <w:r w:rsidR="00D74C0B">
              <w:rPr>
                <w:lang w:eastAsia="en-US"/>
              </w:rPr>
              <w:t>ing</w:t>
            </w:r>
            <w:r w:rsidR="00DF7349">
              <w:rPr>
                <w:lang w:eastAsia="en-US"/>
              </w:rPr>
              <w:t xml:space="preserve"> information</w:t>
            </w:r>
            <w:r>
              <w:rPr>
                <w:lang w:eastAsia="en-US"/>
              </w:rPr>
              <w:t xml:space="preserve"> </w:t>
            </w:r>
            <w:r w:rsidR="004510A4">
              <w:rPr>
                <w:lang w:eastAsia="en-US"/>
              </w:rPr>
              <w:t xml:space="preserve">on </w:t>
            </w:r>
            <w:hyperlink r:id="rId15" w:history="1">
              <w:r w:rsidR="004510A4" w:rsidRPr="004510A4">
                <w:rPr>
                  <w:rStyle w:val="Hyperlink"/>
                  <w:lang w:eastAsia="en-US"/>
                </w:rPr>
                <w:t>igneous rocks and processes</w:t>
              </w:r>
            </w:hyperlink>
            <w:r w:rsidR="004510A4">
              <w:rPr>
                <w:lang w:eastAsia="en-US"/>
              </w:rPr>
              <w:t xml:space="preserve"> </w:t>
            </w:r>
            <w:r>
              <w:rPr>
                <w:lang w:eastAsia="en-US"/>
              </w:rPr>
              <w:t xml:space="preserve">can be </w:t>
            </w:r>
            <w:r w:rsidR="004510A4">
              <w:rPr>
                <w:lang w:eastAsia="en-US"/>
              </w:rPr>
              <w:t>viewed.</w:t>
            </w:r>
          </w:p>
        </w:tc>
        <w:tc>
          <w:tcPr>
            <w:tcW w:w="3820" w:type="dxa"/>
          </w:tcPr>
          <w:p w14:paraId="59A86FA9" w14:textId="4C22C943" w:rsidR="00282EB1" w:rsidRDefault="00630FBF" w:rsidP="00282EB1">
            <w:pPr>
              <w:pStyle w:val="IOStablelist1bullet2017"/>
              <w:rPr>
                <w:lang w:eastAsia="en-US"/>
              </w:rPr>
            </w:pPr>
            <w:r>
              <w:rPr>
                <w:lang w:eastAsia="en-US"/>
              </w:rPr>
              <w:lastRenderedPageBreak/>
              <w:t>Students</w:t>
            </w:r>
            <w:r w:rsidR="00282EB1">
              <w:rPr>
                <w:lang w:eastAsia="en-US"/>
              </w:rPr>
              <w:t xml:space="preserve"> define the term mineral, explains how they form and provide examples</w:t>
            </w:r>
          </w:p>
          <w:p w14:paraId="2DD083E8" w14:textId="77777777" w:rsidR="00282EB1" w:rsidRDefault="00282EB1" w:rsidP="00282EB1">
            <w:pPr>
              <w:pStyle w:val="IOStablelist1bullet2017"/>
              <w:rPr>
                <w:lang w:eastAsia="en-US"/>
              </w:rPr>
            </w:pPr>
            <w:r>
              <w:rPr>
                <w:lang w:eastAsia="en-US"/>
              </w:rPr>
              <w:t>Students correctly interpret Bowen’s Reaction Series diagrams to answer the worksheet questions and the scenarios.</w:t>
            </w:r>
          </w:p>
        </w:tc>
      </w:tr>
      <w:tr w:rsidR="00282EB1" w14:paraId="44D69D8A" w14:textId="77777777" w:rsidTr="00D4539F">
        <w:tc>
          <w:tcPr>
            <w:tcW w:w="2689" w:type="dxa"/>
          </w:tcPr>
          <w:p w14:paraId="3173CCA0" w14:textId="77777777" w:rsidR="00282EB1" w:rsidRDefault="00282EB1" w:rsidP="00282EB1">
            <w:pPr>
              <w:pStyle w:val="IOStabletext2017"/>
              <w:rPr>
                <w:lang w:eastAsia="en-US"/>
              </w:rPr>
            </w:pPr>
            <w:r w:rsidRPr="00282EB1">
              <w:rPr>
                <w:lang w:eastAsia="en-US"/>
              </w:rPr>
              <w:t>Investigate the physical properties of minerals that are used to assist in classification</w:t>
            </w:r>
          </w:p>
        </w:tc>
        <w:tc>
          <w:tcPr>
            <w:tcW w:w="8788" w:type="dxa"/>
          </w:tcPr>
          <w:p w14:paraId="427DF6B5" w14:textId="77777777" w:rsidR="00282EB1" w:rsidRPr="00D368E7" w:rsidRDefault="00282EB1" w:rsidP="00282EB1">
            <w:pPr>
              <w:pStyle w:val="IOStabletext2017"/>
              <w:rPr>
                <w:rStyle w:val="IOSstrongemphasis2017"/>
                <w:lang w:eastAsia="en-US"/>
              </w:rPr>
            </w:pPr>
            <w:r w:rsidRPr="00D368E7">
              <w:rPr>
                <w:rStyle w:val="IOSstrongemphasis2017"/>
                <w:lang w:eastAsia="en-US"/>
              </w:rPr>
              <w:t>Research Task</w:t>
            </w:r>
          </w:p>
          <w:p w14:paraId="756E5CC3" w14:textId="77777777" w:rsidR="00282EB1" w:rsidRDefault="00282EB1" w:rsidP="00282EB1">
            <w:pPr>
              <w:pStyle w:val="IOStabletext2017"/>
              <w:rPr>
                <w:lang w:eastAsia="en-US"/>
              </w:rPr>
            </w:pPr>
            <w:r>
              <w:rPr>
                <w:lang w:eastAsia="en-US"/>
              </w:rPr>
              <w:t>Students research and create a table that outlines how each of these properties are used to identify common minerals – providing examples of each. The properties of common rock forming minerals include:</w:t>
            </w:r>
          </w:p>
          <w:p w14:paraId="25E98AF8" w14:textId="77777777" w:rsidR="00282EB1" w:rsidRDefault="00282EB1" w:rsidP="00282EB1">
            <w:pPr>
              <w:pStyle w:val="IOStablelist1bullet2017"/>
              <w:rPr>
                <w:lang w:eastAsia="en-US"/>
              </w:rPr>
            </w:pPr>
            <w:r>
              <w:rPr>
                <w:lang w:eastAsia="en-US"/>
              </w:rPr>
              <w:t>Hardness</w:t>
            </w:r>
          </w:p>
          <w:p w14:paraId="0B8515C0" w14:textId="77777777" w:rsidR="00282EB1" w:rsidRDefault="00282EB1" w:rsidP="00282EB1">
            <w:pPr>
              <w:pStyle w:val="IOStablelist1bullet2017"/>
              <w:rPr>
                <w:lang w:eastAsia="en-US"/>
              </w:rPr>
            </w:pPr>
            <w:r>
              <w:rPr>
                <w:lang w:eastAsia="en-US"/>
              </w:rPr>
              <w:t>Lustre</w:t>
            </w:r>
          </w:p>
          <w:p w14:paraId="0BA02F6F" w14:textId="77777777" w:rsidR="00282EB1" w:rsidRDefault="00282EB1" w:rsidP="00282EB1">
            <w:pPr>
              <w:pStyle w:val="IOStablelist1bullet2017"/>
              <w:rPr>
                <w:lang w:eastAsia="en-US"/>
              </w:rPr>
            </w:pPr>
            <w:r>
              <w:rPr>
                <w:lang w:eastAsia="en-US"/>
              </w:rPr>
              <w:t>Streak</w:t>
            </w:r>
          </w:p>
          <w:p w14:paraId="1B487025" w14:textId="77777777" w:rsidR="00282EB1" w:rsidRDefault="00282EB1" w:rsidP="00282EB1">
            <w:pPr>
              <w:pStyle w:val="IOStablelist1bullet2017"/>
              <w:rPr>
                <w:lang w:eastAsia="en-US"/>
              </w:rPr>
            </w:pPr>
            <w:r>
              <w:rPr>
                <w:lang w:eastAsia="en-US"/>
              </w:rPr>
              <w:t>Cleavage</w:t>
            </w:r>
          </w:p>
          <w:p w14:paraId="45030578" w14:textId="77777777" w:rsidR="00282EB1" w:rsidRDefault="00282EB1" w:rsidP="00282EB1">
            <w:pPr>
              <w:pStyle w:val="IOStablelist1bullet2017"/>
              <w:rPr>
                <w:lang w:eastAsia="en-US"/>
              </w:rPr>
            </w:pPr>
            <w:r>
              <w:rPr>
                <w:lang w:eastAsia="en-US"/>
              </w:rPr>
              <w:t>Colour</w:t>
            </w:r>
          </w:p>
          <w:p w14:paraId="1FF5B81E" w14:textId="77777777" w:rsidR="00282EB1" w:rsidRDefault="00282EB1" w:rsidP="00282EB1">
            <w:pPr>
              <w:pStyle w:val="IOStablelist1bullet2017"/>
              <w:rPr>
                <w:lang w:eastAsia="en-US"/>
              </w:rPr>
            </w:pPr>
            <w:r>
              <w:rPr>
                <w:lang w:eastAsia="en-US"/>
              </w:rPr>
              <w:t>Fracture</w:t>
            </w:r>
          </w:p>
          <w:p w14:paraId="30A5237A" w14:textId="79C729A2" w:rsidR="00282EB1" w:rsidRDefault="00702745" w:rsidP="00282EB1">
            <w:pPr>
              <w:pStyle w:val="IOStabletext2017"/>
              <w:rPr>
                <w:lang w:eastAsia="en-US"/>
              </w:rPr>
            </w:pPr>
            <w:hyperlink r:id="rId16" w:history="1">
              <w:r w:rsidR="00D368E7" w:rsidRPr="00D368E7">
                <w:rPr>
                  <w:rStyle w:val="Hyperlink"/>
                  <w:lang w:eastAsia="en-US"/>
                </w:rPr>
                <w:t>Identifying minerals</w:t>
              </w:r>
            </w:hyperlink>
          </w:p>
          <w:p w14:paraId="4A4ECB39" w14:textId="77777777" w:rsidR="00282EB1" w:rsidRPr="00D368E7" w:rsidRDefault="00D368E7" w:rsidP="00282EB1">
            <w:pPr>
              <w:pStyle w:val="IOStabletext2017"/>
              <w:rPr>
                <w:rStyle w:val="IOSstrongemphasis2017"/>
                <w:lang w:eastAsia="en-US"/>
              </w:rPr>
            </w:pPr>
            <w:r w:rsidRPr="00D368E7">
              <w:rPr>
                <w:rStyle w:val="IOSstrongemphasis2017"/>
              </w:rPr>
              <w:t>Practical Activity</w:t>
            </w:r>
          </w:p>
          <w:p w14:paraId="4BD7239F" w14:textId="34407EDF" w:rsidR="00282EB1" w:rsidRDefault="00282EB1" w:rsidP="00D6254D">
            <w:pPr>
              <w:pStyle w:val="IOStabletext2017"/>
              <w:rPr>
                <w:lang w:eastAsia="en-US"/>
              </w:rPr>
            </w:pPr>
            <w:r>
              <w:rPr>
                <w:lang w:eastAsia="en-US"/>
              </w:rPr>
              <w:t xml:space="preserve">Students use available samples or information to complete a </w:t>
            </w:r>
            <w:r w:rsidRPr="00D6254D">
              <w:rPr>
                <w:lang w:eastAsia="en-US"/>
              </w:rPr>
              <w:t>Mineral Classification Investigation worksheet</w:t>
            </w:r>
            <w:r w:rsidR="00D6254D">
              <w:rPr>
                <w:lang w:eastAsia="en-US"/>
              </w:rPr>
              <w:t>.</w:t>
            </w:r>
          </w:p>
        </w:tc>
        <w:tc>
          <w:tcPr>
            <w:tcW w:w="3820" w:type="dxa"/>
          </w:tcPr>
          <w:p w14:paraId="177E6368" w14:textId="77777777" w:rsidR="00282EB1" w:rsidRDefault="00282EB1" w:rsidP="00282EB1">
            <w:pPr>
              <w:pStyle w:val="IOStablelist1bullet2017"/>
              <w:rPr>
                <w:lang w:eastAsia="en-US"/>
              </w:rPr>
            </w:pPr>
            <w:r>
              <w:rPr>
                <w:lang w:eastAsia="en-US"/>
              </w:rPr>
              <w:t>Students create a table that defines the specific physical property of minerals</w:t>
            </w:r>
          </w:p>
          <w:p w14:paraId="66B83BAF" w14:textId="77777777" w:rsidR="00282EB1" w:rsidRDefault="00282EB1" w:rsidP="00282EB1">
            <w:pPr>
              <w:pStyle w:val="IOStablelist1bullet2017"/>
              <w:rPr>
                <w:lang w:eastAsia="en-US"/>
              </w:rPr>
            </w:pPr>
            <w:r>
              <w:rPr>
                <w:lang w:eastAsia="en-US"/>
              </w:rPr>
              <w:t>Students correctly identify the properties of common rock forming minerals and place the first-hand and secondary source data into a table. Recognise the most significant property of each mineral useful for identification.</w:t>
            </w:r>
          </w:p>
        </w:tc>
      </w:tr>
      <w:tr w:rsidR="00282EB1" w14:paraId="1BB6B7CD" w14:textId="77777777" w:rsidTr="00D4539F">
        <w:tc>
          <w:tcPr>
            <w:tcW w:w="2689" w:type="dxa"/>
          </w:tcPr>
          <w:p w14:paraId="78667F5C" w14:textId="77777777" w:rsidR="00282EB1" w:rsidRDefault="00282EB1" w:rsidP="00282EB1">
            <w:pPr>
              <w:pStyle w:val="IOStabletext2017"/>
              <w:rPr>
                <w:lang w:eastAsia="en-US"/>
              </w:rPr>
            </w:pPr>
            <w:r w:rsidRPr="00282EB1">
              <w:rPr>
                <w:lang w:eastAsia="en-US"/>
              </w:rPr>
              <w:t>Explain the formation of rocks as characteristic assemblages of mineral crystals or grains that are formed through igneous, sedimentary and metamorphic processes, as part of the Rock Cycle (ACSES019)</w:t>
            </w:r>
          </w:p>
        </w:tc>
        <w:tc>
          <w:tcPr>
            <w:tcW w:w="8788" w:type="dxa"/>
          </w:tcPr>
          <w:p w14:paraId="0F30F086" w14:textId="77777777" w:rsidR="00282EB1" w:rsidRPr="00D368E7" w:rsidRDefault="00282EB1" w:rsidP="00282EB1">
            <w:pPr>
              <w:pStyle w:val="IOStabletext2017"/>
              <w:rPr>
                <w:rStyle w:val="IOSstrongemphasis2017"/>
                <w:lang w:eastAsia="en-US"/>
              </w:rPr>
            </w:pPr>
            <w:r w:rsidRPr="00D368E7">
              <w:rPr>
                <w:rStyle w:val="IOSstrongemphasis2017"/>
                <w:lang w:eastAsia="en-US"/>
              </w:rPr>
              <w:t>The Rock Cycle</w:t>
            </w:r>
          </w:p>
          <w:p w14:paraId="63880125" w14:textId="196B4AD1" w:rsidR="00282EB1" w:rsidRDefault="00282EB1" w:rsidP="00282EB1">
            <w:pPr>
              <w:pStyle w:val="IOStabletext2017"/>
              <w:rPr>
                <w:lang w:eastAsia="en-US"/>
              </w:rPr>
            </w:pPr>
            <w:r>
              <w:rPr>
                <w:lang w:eastAsia="en-US"/>
              </w:rPr>
              <w:t xml:space="preserve">Create a mind map of </w:t>
            </w:r>
            <w:r w:rsidR="00630FBF">
              <w:rPr>
                <w:lang w:eastAsia="en-US"/>
              </w:rPr>
              <w:t>students’</w:t>
            </w:r>
            <w:r>
              <w:rPr>
                <w:lang w:eastAsia="en-US"/>
              </w:rPr>
              <w:t xml:space="preserve"> prior knowledge of the rock cycle OR Pre-test asking students t</w:t>
            </w:r>
            <w:r w:rsidR="00D368E7">
              <w:rPr>
                <w:lang w:eastAsia="en-US"/>
              </w:rPr>
              <w:t>o draw a simplified rock cycle.</w:t>
            </w:r>
          </w:p>
          <w:p w14:paraId="73A0D8AE" w14:textId="20D56755" w:rsidR="00282EB1" w:rsidRDefault="00282EB1" w:rsidP="00282EB1">
            <w:pPr>
              <w:pStyle w:val="IOStabletext2017"/>
              <w:rPr>
                <w:lang w:eastAsia="en-US"/>
              </w:rPr>
            </w:pPr>
            <w:r>
              <w:rPr>
                <w:lang w:eastAsia="en-US"/>
              </w:rPr>
              <w:t>Outline the processes that occur between each rock type that lead to ea</w:t>
            </w:r>
            <w:r w:rsidR="00630FBF">
              <w:rPr>
                <w:lang w:eastAsia="en-US"/>
              </w:rPr>
              <w:t>c</w:t>
            </w:r>
            <w:r>
              <w:rPr>
                <w:lang w:eastAsia="en-US"/>
              </w:rPr>
              <w:t xml:space="preserve">h </w:t>
            </w:r>
            <w:proofErr w:type="gramStart"/>
            <w:r>
              <w:rPr>
                <w:lang w:eastAsia="en-US"/>
              </w:rPr>
              <w:t>types</w:t>
            </w:r>
            <w:proofErr w:type="gramEnd"/>
            <w:r>
              <w:rPr>
                <w:lang w:eastAsia="en-US"/>
              </w:rPr>
              <w:t xml:space="preserve"> formation using a simplified version of the rock cycle as stimulus material.</w:t>
            </w:r>
          </w:p>
          <w:p w14:paraId="7CA58F28" w14:textId="77777777" w:rsidR="00282EB1" w:rsidRDefault="00282EB1" w:rsidP="00282EB1">
            <w:pPr>
              <w:pStyle w:val="IOStabletext2017"/>
              <w:rPr>
                <w:lang w:eastAsia="en-US"/>
              </w:rPr>
            </w:pPr>
            <w:r>
              <w:rPr>
                <w:lang w:eastAsia="en-US"/>
              </w:rPr>
              <w:t>Students research the rock cycle and create an intricate flowchart of the rock cycle which includes the processes between each rock type for them to form. The flowchart must include the following elements:</w:t>
            </w:r>
          </w:p>
          <w:p w14:paraId="7671ECC9" w14:textId="77777777" w:rsidR="00282EB1" w:rsidRDefault="00282EB1" w:rsidP="00282EB1">
            <w:pPr>
              <w:pStyle w:val="IOStablelist1bullet2017"/>
              <w:rPr>
                <w:lang w:eastAsia="en-US"/>
              </w:rPr>
            </w:pPr>
            <w:r>
              <w:rPr>
                <w:lang w:eastAsia="en-US"/>
              </w:rPr>
              <w:t>Intrusive and extrusive Igneous rocks</w:t>
            </w:r>
          </w:p>
          <w:p w14:paraId="0B95D395" w14:textId="77777777" w:rsidR="00282EB1" w:rsidRDefault="00282EB1" w:rsidP="00282EB1">
            <w:pPr>
              <w:pStyle w:val="IOStablelist1bullet2017"/>
              <w:rPr>
                <w:lang w:eastAsia="en-US"/>
              </w:rPr>
            </w:pPr>
            <w:r>
              <w:rPr>
                <w:lang w:eastAsia="en-US"/>
              </w:rPr>
              <w:t>Metamorphic rocks</w:t>
            </w:r>
          </w:p>
          <w:p w14:paraId="0DE2B8A6" w14:textId="77777777" w:rsidR="00282EB1" w:rsidRDefault="00282EB1" w:rsidP="00282EB1">
            <w:pPr>
              <w:pStyle w:val="IOStablelist1bullet2017"/>
              <w:rPr>
                <w:lang w:eastAsia="en-US"/>
              </w:rPr>
            </w:pPr>
            <w:r>
              <w:rPr>
                <w:lang w:eastAsia="en-US"/>
              </w:rPr>
              <w:t>Sedimentary rocks</w:t>
            </w:r>
          </w:p>
          <w:p w14:paraId="4DD270A6" w14:textId="77777777" w:rsidR="00282EB1" w:rsidRDefault="00282EB1" w:rsidP="00282EB1">
            <w:pPr>
              <w:pStyle w:val="IOStablelist1bullet2017"/>
              <w:rPr>
                <w:lang w:eastAsia="en-US"/>
              </w:rPr>
            </w:pPr>
            <w:r>
              <w:rPr>
                <w:lang w:eastAsia="en-US"/>
              </w:rPr>
              <w:t xml:space="preserve">Processes required to go between each rock type (melting, heat and pressure, weathering and erosion, deposition, burial, </w:t>
            </w:r>
            <w:proofErr w:type="spellStart"/>
            <w:r>
              <w:rPr>
                <w:lang w:eastAsia="en-US"/>
              </w:rPr>
              <w:t>lithification</w:t>
            </w:r>
            <w:proofErr w:type="spellEnd"/>
            <w:r>
              <w:rPr>
                <w:lang w:eastAsia="en-US"/>
              </w:rPr>
              <w:t>, uplifting, eruption, intrusion)</w:t>
            </w:r>
          </w:p>
        </w:tc>
        <w:tc>
          <w:tcPr>
            <w:tcW w:w="3820" w:type="dxa"/>
          </w:tcPr>
          <w:p w14:paraId="1D3880ED" w14:textId="77777777" w:rsidR="00282EB1" w:rsidRDefault="00282EB1" w:rsidP="00282EB1">
            <w:pPr>
              <w:pStyle w:val="IOStablelist1bullet2017"/>
              <w:rPr>
                <w:lang w:eastAsia="en-US"/>
              </w:rPr>
            </w:pPr>
            <w:r w:rsidRPr="00282EB1">
              <w:rPr>
                <w:rFonts w:hint="eastAsia"/>
                <w:lang w:eastAsia="en-US"/>
              </w:rPr>
              <w:t>develop an intricate flow chart of the rock cycle incorporating all necessary components and processes</w:t>
            </w:r>
          </w:p>
        </w:tc>
      </w:tr>
      <w:tr w:rsidR="00282EB1" w14:paraId="31CFF937" w14:textId="77777777" w:rsidTr="00D4539F">
        <w:tc>
          <w:tcPr>
            <w:tcW w:w="2689" w:type="dxa"/>
          </w:tcPr>
          <w:p w14:paraId="4BB5F3B0" w14:textId="77777777" w:rsidR="00282EB1" w:rsidRDefault="00282EB1" w:rsidP="00282EB1">
            <w:pPr>
              <w:pStyle w:val="IOStabletext2017"/>
              <w:rPr>
                <w:lang w:eastAsia="en-US"/>
              </w:rPr>
            </w:pPr>
            <w:r w:rsidRPr="00282EB1">
              <w:rPr>
                <w:lang w:eastAsia="en-US"/>
              </w:rPr>
              <w:lastRenderedPageBreak/>
              <w:t>Investigate a range of rocks and minerals and classify s</w:t>
            </w:r>
            <w:r>
              <w:rPr>
                <w:lang w:eastAsia="en-US"/>
              </w:rPr>
              <w:t>amples using dichotomous keys</w:t>
            </w:r>
          </w:p>
        </w:tc>
        <w:tc>
          <w:tcPr>
            <w:tcW w:w="8788" w:type="dxa"/>
          </w:tcPr>
          <w:p w14:paraId="1E5273F7" w14:textId="77777777" w:rsidR="00282EB1" w:rsidRPr="00D368E7" w:rsidRDefault="00282EB1" w:rsidP="00282EB1">
            <w:pPr>
              <w:pStyle w:val="IOStabletext2017"/>
              <w:rPr>
                <w:rStyle w:val="IOSstrongemphasis2017"/>
                <w:lang w:eastAsia="en-US"/>
              </w:rPr>
            </w:pPr>
            <w:r w:rsidRPr="00D368E7">
              <w:rPr>
                <w:rStyle w:val="IOSstrongemphasis2017"/>
                <w:lang w:eastAsia="en-US"/>
              </w:rPr>
              <w:t>Practical Activity</w:t>
            </w:r>
          </w:p>
          <w:p w14:paraId="5C379A14" w14:textId="77777777" w:rsidR="00282EB1" w:rsidRDefault="00282EB1" w:rsidP="00282EB1">
            <w:pPr>
              <w:pStyle w:val="IOStabletext2017"/>
              <w:rPr>
                <w:lang w:eastAsia="en-US"/>
              </w:rPr>
            </w:pPr>
            <w:r>
              <w:rPr>
                <w:lang w:eastAsia="en-US"/>
              </w:rPr>
              <w:t>Classify a selection of minerals using a dichotomous key. A smartboard sample is listed below</w:t>
            </w:r>
          </w:p>
          <w:p w14:paraId="5C1ED8D1" w14:textId="7462A01C" w:rsidR="00282EB1" w:rsidRDefault="00702745" w:rsidP="00282EB1">
            <w:pPr>
              <w:pStyle w:val="IOStabletext2017"/>
              <w:rPr>
                <w:lang w:eastAsia="en-US"/>
              </w:rPr>
            </w:pPr>
            <w:hyperlink r:id="rId17" w:history="1">
              <w:r w:rsidR="00282EB1" w:rsidRPr="00D368E7">
                <w:rPr>
                  <w:rStyle w:val="Hyperlink"/>
                  <w:lang w:eastAsia="en-US"/>
                </w:rPr>
                <w:t>Mineral dichotomous Key</w:t>
              </w:r>
            </w:hyperlink>
          </w:p>
          <w:p w14:paraId="2670A4D1" w14:textId="18E25AF3" w:rsidR="00282EB1" w:rsidRDefault="00702745" w:rsidP="00282EB1">
            <w:pPr>
              <w:pStyle w:val="IOStabletext2017"/>
              <w:rPr>
                <w:lang w:eastAsia="en-US"/>
              </w:rPr>
            </w:pPr>
            <w:hyperlink r:id="rId18" w:history="1">
              <w:r w:rsidR="00282EB1" w:rsidRPr="00D368E7">
                <w:rPr>
                  <w:rStyle w:val="Hyperlink"/>
                  <w:lang w:eastAsia="en-US"/>
                </w:rPr>
                <w:t>Classify a selection of rocks</w:t>
              </w:r>
            </w:hyperlink>
            <w:r w:rsidR="00282EB1">
              <w:rPr>
                <w:lang w:eastAsia="en-US"/>
              </w:rPr>
              <w:t xml:space="preserve"> (ensure there are several from each group) using a dichotomous key. A sample is listed below</w:t>
            </w:r>
            <w:r w:rsidR="004510A4">
              <w:rPr>
                <w:lang w:eastAsia="en-US"/>
              </w:rPr>
              <w:t>.</w:t>
            </w:r>
          </w:p>
          <w:p w14:paraId="4A6FA610" w14:textId="77777777" w:rsidR="00282EB1" w:rsidRDefault="00282EB1" w:rsidP="00282EB1">
            <w:pPr>
              <w:pStyle w:val="IOStabletext2017"/>
              <w:rPr>
                <w:lang w:eastAsia="en-US"/>
              </w:rPr>
            </w:pPr>
            <w:r>
              <w:rPr>
                <w:lang w:eastAsia="en-US"/>
              </w:rPr>
              <w:t>Alternative activity if no phys</w:t>
            </w:r>
            <w:r w:rsidR="00D368E7">
              <w:rPr>
                <w:lang w:eastAsia="en-US"/>
              </w:rPr>
              <w:t>ical rock samples are available</w:t>
            </w:r>
          </w:p>
          <w:p w14:paraId="3842A03C" w14:textId="77777777" w:rsidR="00282EB1" w:rsidRDefault="00282EB1" w:rsidP="00282EB1">
            <w:pPr>
              <w:pStyle w:val="IOStabletext2017"/>
              <w:rPr>
                <w:lang w:eastAsia="en-US"/>
              </w:rPr>
            </w:pPr>
            <w:r>
              <w:rPr>
                <w:lang w:eastAsia="en-US"/>
              </w:rPr>
              <w:t xml:space="preserve">Using rock sample images (in colour) include, </w:t>
            </w:r>
          </w:p>
          <w:p w14:paraId="6F09F144" w14:textId="77777777" w:rsidR="00282EB1" w:rsidRDefault="00282EB1" w:rsidP="00282EB1">
            <w:pPr>
              <w:pStyle w:val="IOStablelist1bullet2017"/>
              <w:rPr>
                <w:lang w:eastAsia="en-US"/>
              </w:rPr>
            </w:pPr>
            <w:r>
              <w:rPr>
                <w:lang w:eastAsia="en-US"/>
              </w:rPr>
              <w:t>sandstone</w:t>
            </w:r>
          </w:p>
          <w:p w14:paraId="6B79A4E1" w14:textId="77777777" w:rsidR="00282EB1" w:rsidRDefault="00282EB1" w:rsidP="00282EB1">
            <w:pPr>
              <w:pStyle w:val="IOStablelist1bullet2017"/>
              <w:rPr>
                <w:lang w:eastAsia="en-US"/>
              </w:rPr>
            </w:pPr>
            <w:r>
              <w:rPr>
                <w:lang w:eastAsia="en-US"/>
              </w:rPr>
              <w:t>limestone</w:t>
            </w:r>
          </w:p>
          <w:p w14:paraId="34B72A39" w14:textId="77777777" w:rsidR="00282EB1" w:rsidRDefault="00282EB1" w:rsidP="00282EB1">
            <w:pPr>
              <w:pStyle w:val="IOStablelist1bullet2017"/>
              <w:rPr>
                <w:lang w:eastAsia="en-US"/>
              </w:rPr>
            </w:pPr>
            <w:r>
              <w:rPr>
                <w:lang w:eastAsia="en-US"/>
              </w:rPr>
              <w:t>conglomerate</w:t>
            </w:r>
          </w:p>
          <w:p w14:paraId="71DBA87E" w14:textId="77777777" w:rsidR="00282EB1" w:rsidRDefault="00282EB1" w:rsidP="00282EB1">
            <w:pPr>
              <w:pStyle w:val="IOStablelist1bullet2017"/>
              <w:rPr>
                <w:lang w:eastAsia="en-US"/>
              </w:rPr>
            </w:pPr>
            <w:r>
              <w:rPr>
                <w:lang w:eastAsia="en-US"/>
              </w:rPr>
              <w:t>basalt</w:t>
            </w:r>
          </w:p>
          <w:p w14:paraId="12DBD72C" w14:textId="77777777" w:rsidR="00282EB1" w:rsidRDefault="00282EB1" w:rsidP="00282EB1">
            <w:pPr>
              <w:pStyle w:val="IOStablelist1bullet2017"/>
              <w:rPr>
                <w:lang w:eastAsia="en-US"/>
              </w:rPr>
            </w:pPr>
            <w:r>
              <w:rPr>
                <w:lang w:eastAsia="en-US"/>
              </w:rPr>
              <w:t>granite</w:t>
            </w:r>
          </w:p>
          <w:p w14:paraId="16DA6DF5" w14:textId="77777777" w:rsidR="00282EB1" w:rsidRDefault="00282EB1" w:rsidP="00282EB1">
            <w:pPr>
              <w:pStyle w:val="IOStablelist1bullet2017"/>
              <w:rPr>
                <w:lang w:eastAsia="en-US"/>
              </w:rPr>
            </w:pPr>
            <w:r>
              <w:rPr>
                <w:lang w:eastAsia="en-US"/>
              </w:rPr>
              <w:t>schist</w:t>
            </w:r>
          </w:p>
          <w:p w14:paraId="54B9019B" w14:textId="77777777" w:rsidR="00282EB1" w:rsidRDefault="00D368E7" w:rsidP="00282EB1">
            <w:pPr>
              <w:pStyle w:val="IOStablelist1bullet2017"/>
              <w:rPr>
                <w:lang w:eastAsia="en-US"/>
              </w:rPr>
            </w:pPr>
            <w:r>
              <w:rPr>
                <w:lang w:eastAsia="en-US"/>
              </w:rPr>
              <w:t>marble</w:t>
            </w:r>
          </w:p>
          <w:p w14:paraId="587F7A96" w14:textId="77777777" w:rsidR="00282EB1" w:rsidRDefault="009B579D" w:rsidP="00282EB1">
            <w:pPr>
              <w:pStyle w:val="IOStabletext2017"/>
              <w:rPr>
                <w:lang w:eastAsia="en-US"/>
              </w:rPr>
            </w:pPr>
            <w:r>
              <w:rPr>
                <w:lang w:eastAsia="en-US"/>
              </w:rPr>
              <w:t>U</w:t>
            </w:r>
            <w:r w:rsidR="00282EB1">
              <w:rPr>
                <w:lang w:eastAsia="en-US"/>
              </w:rPr>
              <w:t>sing a dichotomous key possible option from the site below identify the rock samples.</w:t>
            </w:r>
          </w:p>
          <w:p w14:paraId="2D8EC02F" w14:textId="118F396E" w:rsidR="00282EB1" w:rsidRDefault="00702745" w:rsidP="00282EB1">
            <w:pPr>
              <w:pStyle w:val="IOStabletext2017"/>
              <w:rPr>
                <w:lang w:eastAsia="en-US"/>
              </w:rPr>
            </w:pPr>
            <w:hyperlink r:id="rId19" w:history="1">
              <w:r w:rsidR="009B579D" w:rsidRPr="009B579D">
                <w:rPr>
                  <w:rStyle w:val="Hyperlink"/>
                  <w:lang w:eastAsia="en-US"/>
                </w:rPr>
                <w:t>What rock is it?</w:t>
              </w:r>
            </w:hyperlink>
          </w:p>
          <w:p w14:paraId="586F8FEF" w14:textId="4F86ED21" w:rsidR="00282EB1" w:rsidRDefault="00282EB1" w:rsidP="004510A4">
            <w:pPr>
              <w:pStyle w:val="IOStabletext2017"/>
              <w:rPr>
                <w:lang w:eastAsia="en-US"/>
              </w:rPr>
            </w:pPr>
            <w:r>
              <w:rPr>
                <w:lang w:eastAsia="en-US"/>
              </w:rPr>
              <w:t xml:space="preserve">This source is a video of </w:t>
            </w:r>
            <w:hyperlink r:id="rId20" w:history="1">
              <w:r w:rsidRPr="009B579D">
                <w:rPr>
                  <w:rStyle w:val="Hyperlink"/>
                  <w:lang w:eastAsia="en-US"/>
                </w:rPr>
                <w:t>mineral and rock classification</w:t>
              </w:r>
            </w:hyperlink>
            <w:r>
              <w:rPr>
                <w:lang w:eastAsia="en-US"/>
              </w:rPr>
              <w:t xml:space="preserve"> and their properties</w:t>
            </w:r>
            <w:r w:rsidR="004510A4">
              <w:rPr>
                <w:lang w:eastAsia="en-US"/>
              </w:rPr>
              <w:t>.</w:t>
            </w:r>
          </w:p>
        </w:tc>
        <w:tc>
          <w:tcPr>
            <w:tcW w:w="3820" w:type="dxa"/>
          </w:tcPr>
          <w:p w14:paraId="4AF19AE4" w14:textId="77777777" w:rsidR="00282EB1" w:rsidRDefault="00282EB1" w:rsidP="00282EB1">
            <w:pPr>
              <w:pStyle w:val="IOStablelist1bullet2017"/>
              <w:rPr>
                <w:lang w:eastAsia="en-US"/>
              </w:rPr>
            </w:pPr>
            <w:r w:rsidRPr="00282EB1">
              <w:rPr>
                <w:rFonts w:hint="eastAsia"/>
                <w:lang w:eastAsia="en-US"/>
              </w:rPr>
              <w:t>Students correctly identify mineral and r</w:t>
            </w:r>
            <w:r w:rsidR="009B579D">
              <w:rPr>
                <w:rFonts w:hint="eastAsia"/>
                <w:lang w:eastAsia="en-US"/>
              </w:rPr>
              <w:t xml:space="preserve">ock samples using a variety of </w:t>
            </w:r>
            <w:r w:rsidRPr="00282EB1">
              <w:rPr>
                <w:rFonts w:hint="eastAsia"/>
                <w:lang w:eastAsia="en-US"/>
              </w:rPr>
              <w:t>dichotomous keys</w:t>
            </w:r>
          </w:p>
        </w:tc>
      </w:tr>
      <w:tr w:rsidR="00282EB1" w14:paraId="46BFE237" w14:textId="77777777" w:rsidTr="00D4539F">
        <w:tc>
          <w:tcPr>
            <w:tcW w:w="2689" w:type="dxa"/>
          </w:tcPr>
          <w:p w14:paraId="12988B66" w14:textId="77777777" w:rsidR="00282EB1" w:rsidRDefault="00282EB1" w:rsidP="00282EB1">
            <w:pPr>
              <w:pStyle w:val="IOStabletext2017"/>
              <w:rPr>
                <w:lang w:eastAsia="en-US"/>
              </w:rPr>
            </w:pPr>
            <w:r w:rsidRPr="00282EB1">
              <w:rPr>
                <w:lang w:eastAsia="en-US"/>
              </w:rPr>
              <w:t>Explain the formation of soil in terms of the interaction of atmospheric, geologic, hydrologic and biotic processes (ACSES020)</w:t>
            </w:r>
          </w:p>
        </w:tc>
        <w:tc>
          <w:tcPr>
            <w:tcW w:w="8788" w:type="dxa"/>
          </w:tcPr>
          <w:p w14:paraId="0128886C" w14:textId="77777777" w:rsidR="00282EB1" w:rsidRPr="009B579D" w:rsidRDefault="00282EB1" w:rsidP="00282EB1">
            <w:pPr>
              <w:pStyle w:val="IOStabletext2017"/>
              <w:rPr>
                <w:rStyle w:val="IOSstrongemphasis2017"/>
                <w:lang w:eastAsia="en-US"/>
              </w:rPr>
            </w:pPr>
            <w:r w:rsidRPr="009B579D">
              <w:rPr>
                <w:rStyle w:val="IOSstrongemphasis2017"/>
                <w:lang w:eastAsia="en-US"/>
              </w:rPr>
              <w:t>Soil</w:t>
            </w:r>
          </w:p>
          <w:p w14:paraId="0B064BD6" w14:textId="77777777" w:rsidR="00282EB1" w:rsidRDefault="00282EB1" w:rsidP="00282EB1">
            <w:pPr>
              <w:pStyle w:val="IOStabletext2017"/>
              <w:rPr>
                <w:lang w:eastAsia="en-US"/>
              </w:rPr>
            </w:pPr>
            <w:r>
              <w:rPr>
                <w:lang w:eastAsia="en-US"/>
              </w:rPr>
              <w:t>Students openly discuss the following questions</w:t>
            </w:r>
          </w:p>
          <w:p w14:paraId="0B9817DB" w14:textId="77777777" w:rsidR="00282EB1" w:rsidRDefault="00282EB1" w:rsidP="00282EB1">
            <w:pPr>
              <w:pStyle w:val="IOStablelist1bullet2017"/>
              <w:rPr>
                <w:lang w:eastAsia="en-US"/>
              </w:rPr>
            </w:pPr>
            <w:r>
              <w:rPr>
                <w:lang w:eastAsia="en-US"/>
              </w:rPr>
              <w:t>What is soil?</w:t>
            </w:r>
          </w:p>
          <w:p w14:paraId="64D7D3A2" w14:textId="77777777" w:rsidR="00282EB1" w:rsidRDefault="00282EB1" w:rsidP="00282EB1">
            <w:pPr>
              <w:pStyle w:val="IOStablelist1bullet2017"/>
              <w:rPr>
                <w:lang w:eastAsia="en-US"/>
              </w:rPr>
            </w:pPr>
            <w:r>
              <w:rPr>
                <w:lang w:eastAsia="en-US"/>
              </w:rPr>
              <w:t>Where does it come from?</w:t>
            </w:r>
          </w:p>
          <w:p w14:paraId="46DED058" w14:textId="77777777" w:rsidR="00282EB1" w:rsidRDefault="00282EB1" w:rsidP="00282EB1">
            <w:pPr>
              <w:pStyle w:val="IOStablelist1bullet2017"/>
              <w:rPr>
                <w:lang w:eastAsia="en-US"/>
              </w:rPr>
            </w:pPr>
            <w:r>
              <w:rPr>
                <w:lang w:eastAsia="en-US"/>
              </w:rPr>
              <w:t xml:space="preserve">What processes form soil? </w:t>
            </w:r>
          </w:p>
          <w:p w14:paraId="6CEBA412" w14:textId="77777777" w:rsidR="00282EB1" w:rsidRDefault="00282EB1" w:rsidP="00282EB1">
            <w:pPr>
              <w:pStyle w:val="IOStabletext2017"/>
              <w:rPr>
                <w:lang w:eastAsia="en-US"/>
              </w:rPr>
            </w:pPr>
            <w:r>
              <w:rPr>
                <w:lang w:eastAsia="en-US"/>
              </w:rPr>
              <w:t>Evolve the responses of the discussion to generate links between parent rock types and soil formation and the connection between the weathering of those rocks and minerals and the types of soils that form. Students are to investigate and generate a statement that outlines the minerals in Bowen’s reaction series and their resistance to weathering and the types of soils they will produce.</w:t>
            </w:r>
          </w:p>
          <w:p w14:paraId="27023A28" w14:textId="77777777" w:rsidR="00282EB1" w:rsidRDefault="00282EB1" w:rsidP="00282EB1">
            <w:pPr>
              <w:pStyle w:val="IOStabletext2017"/>
              <w:rPr>
                <w:lang w:eastAsia="en-US"/>
              </w:rPr>
            </w:pPr>
            <w:r>
              <w:rPr>
                <w:lang w:eastAsia="en-US"/>
              </w:rPr>
              <w:t>In groups students investigate what processes are occurring in each sphere (Atmosphere - weather/climate conditions, Hydrosphere - wat</w:t>
            </w:r>
            <w:r w:rsidR="009B579D">
              <w:rPr>
                <w:lang w:eastAsia="en-US"/>
              </w:rPr>
              <w:t>er movement above and below the</w:t>
            </w:r>
            <w:r>
              <w:rPr>
                <w:lang w:eastAsia="en-US"/>
              </w:rPr>
              <w:t xml:space="preserve"> ground and </w:t>
            </w:r>
            <w:r>
              <w:rPr>
                <w:lang w:eastAsia="en-US"/>
              </w:rPr>
              <w:lastRenderedPageBreak/>
              <w:t xml:space="preserve">Biosphere - all living things) and then summarise the impact on the Lithosphere which creates soil. </w:t>
            </w:r>
          </w:p>
          <w:p w14:paraId="1B7DCE80" w14:textId="5BE74E4C" w:rsidR="009B579D" w:rsidRDefault="00702745" w:rsidP="009B579D">
            <w:pPr>
              <w:pStyle w:val="IOStabletext2017"/>
              <w:rPr>
                <w:lang w:eastAsia="en-US"/>
              </w:rPr>
            </w:pPr>
            <w:hyperlink r:id="rId21" w:history="1">
              <w:r w:rsidR="009B579D" w:rsidRPr="009B579D">
                <w:rPr>
                  <w:rStyle w:val="Hyperlink"/>
                  <w:lang w:eastAsia="en-US"/>
                </w:rPr>
                <w:t>Introduce the soil profile</w:t>
              </w:r>
            </w:hyperlink>
            <w:r w:rsidR="00282EB1">
              <w:rPr>
                <w:lang w:eastAsia="en-US"/>
              </w:rPr>
              <w:t xml:space="preserve"> </w:t>
            </w:r>
          </w:p>
          <w:p w14:paraId="4467C04B" w14:textId="77777777" w:rsidR="00282EB1" w:rsidRDefault="00282EB1" w:rsidP="009B579D">
            <w:pPr>
              <w:pStyle w:val="IOStabletext2017"/>
              <w:rPr>
                <w:lang w:eastAsia="en-US"/>
              </w:rPr>
            </w:pPr>
            <w:r>
              <w:rPr>
                <w:lang w:eastAsia="en-US"/>
              </w:rPr>
              <w:t>Students are to draw a generic soil profile and then relate this profile to a first-hand site (dig a hole in the school grounds) drawing the profile to scale and labelling each layer and describing its appearance any inclusions. Try and find a site that is relatively undisturbed from fill or building materials if possible.</w:t>
            </w:r>
          </w:p>
        </w:tc>
        <w:tc>
          <w:tcPr>
            <w:tcW w:w="3820" w:type="dxa"/>
          </w:tcPr>
          <w:p w14:paraId="5B48D523" w14:textId="77777777" w:rsidR="00282EB1" w:rsidRDefault="00282EB1" w:rsidP="00282EB1">
            <w:pPr>
              <w:pStyle w:val="IOStablelist1bullet2017"/>
              <w:rPr>
                <w:lang w:eastAsia="en-US"/>
              </w:rPr>
            </w:pPr>
            <w:r>
              <w:rPr>
                <w:lang w:eastAsia="en-US"/>
              </w:rPr>
              <w:lastRenderedPageBreak/>
              <w:t>Students produce a statement that links parent rock/minerals and soil types that form</w:t>
            </w:r>
          </w:p>
          <w:p w14:paraId="14257C08" w14:textId="77777777" w:rsidR="00282EB1" w:rsidRDefault="00282EB1" w:rsidP="00282EB1">
            <w:pPr>
              <w:pStyle w:val="IOStablelist1bullet2017"/>
              <w:rPr>
                <w:lang w:eastAsia="en-US"/>
              </w:rPr>
            </w:pPr>
            <w:r>
              <w:rPr>
                <w:lang w:eastAsia="en-US"/>
              </w:rPr>
              <w:t>Students responses to questioning and summary</w:t>
            </w:r>
          </w:p>
          <w:p w14:paraId="7D13E9FD" w14:textId="77777777" w:rsidR="00282EB1" w:rsidRDefault="00282EB1" w:rsidP="00282EB1">
            <w:pPr>
              <w:pStyle w:val="IOStablelist1bullet2017"/>
              <w:rPr>
                <w:lang w:eastAsia="en-US"/>
              </w:rPr>
            </w:pPr>
            <w:r>
              <w:rPr>
                <w:lang w:eastAsia="en-US"/>
              </w:rPr>
              <w:t>Drawing of a generic soil profile</w:t>
            </w:r>
          </w:p>
          <w:p w14:paraId="000479C3" w14:textId="77777777" w:rsidR="00282EB1" w:rsidRDefault="00282EB1" w:rsidP="00282EB1">
            <w:pPr>
              <w:pStyle w:val="IOStablelist1bullet2017"/>
              <w:rPr>
                <w:lang w:eastAsia="en-US"/>
              </w:rPr>
            </w:pPr>
            <w:r>
              <w:rPr>
                <w:lang w:eastAsia="en-US"/>
              </w:rPr>
              <w:t>First-hand scaled drawing of a local soil profile labelled and each layer has a description</w:t>
            </w:r>
          </w:p>
        </w:tc>
      </w:tr>
      <w:tr w:rsidR="00282EB1" w14:paraId="415E95F7" w14:textId="77777777" w:rsidTr="00D4539F">
        <w:tc>
          <w:tcPr>
            <w:tcW w:w="2689" w:type="dxa"/>
          </w:tcPr>
          <w:p w14:paraId="4A56308C" w14:textId="77777777" w:rsidR="00282EB1" w:rsidRDefault="00282EB1" w:rsidP="00282EB1">
            <w:pPr>
              <w:pStyle w:val="IOStabletext2017"/>
              <w:rPr>
                <w:lang w:eastAsia="en-US"/>
              </w:rPr>
            </w:pPr>
            <w:r w:rsidRPr="00282EB1">
              <w:rPr>
                <w:lang w:eastAsia="en-US"/>
              </w:rPr>
              <w:lastRenderedPageBreak/>
              <w:t>Conduct a practical investigation to examine soil types and component materials (ACSES020)</w:t>
            </w:r>
          </w:p>
        </w:tc>
        <w:tc>
          <w:tcPr>
            <w:tcW w:w="8788" w:type="dxa"/>
          </w:tcPr>
          <w:p w14:paraId="67914705" w14:textId="77777777" w:rsidR="00282EB1" w:rsidRPr="009B579D" w:rsidRDefault="00282EB1" w:rsidP="00282EB1">
            <w:pPr>
              <w:pStyle w:val="IOStabletext2017"/>
              <w:rPr>
                <w:rStyle w:val="IOSstrongemphasis2017"/>
                <w:lang w:eastAsia="en-US"/>
              </w:rPr>
            </w:pPr>
            <w:r w:rsidRPr="009B579D">
              <w:rPr>
                <w:rStyle w:val="IOSstrongemphasis2017"/>
                <w:lang w:eastAsia="en-US"/>
              </w:rPr>
              <w:t>Practical Activity</w:t>
            </w:r>
          </w:p>
          <w:p w14:paraId="4B5E74B1" w14:textId="77777777" w:rsidR="00282EB1" w:rsidRDefault="00282EB1" w:rsidP="00282EB1">
            <w:pPr>
              <w:pStyle w:val="IOStabletext2017"/>
              <w:rPr>
                <w:lang w:eastAsia="en-US"/>
              </w:rPr>
            </w:pPr>
            <w:r>
              <w:rPr>
                <w:lang w:eastAsia="en-US"/>
              </w:rPr>
              <w:t>Demonstrate soil test experiments on a sample of soil. These tests can include</w:t>
            </w:r>
          </w:p>
          <w:p w14:paraId="01AF7708" w14:textId="77777777" w:rsidR="00282EB1" w:rsidRDefault="00282EB1" w:rsidP="00282EB1">
            <w:pPr>
              <w:pStyle w:val="IOStablelist1bullet2017"/>
              <w:rPr>
                <w:lang w:eastAsia="en-US"/>
              </w:rPr>
            </w:pPr>
            <w:r>
              <w:rPr>
                <w:lang w:eastAsia="en-US"/>
              </w:rPr>
              <w:t>pH test</w:t>
            </w:r>
          </w:p>
          <w:p w14:paraId="43762162" w14:textId="77777777" w:rsidR="00282EB1" w:rsidRDefault="00282EB1" w:rsidP="00282EB1">
            <w:pPr>
              <w:pStyle w:val="IOStablelist1bullet2017"/>
              <w:rPr>
                <w:lang w:eastAsia="en-US"/>
              </w:rPr>
            </w:pPr>
            <w:r>
              <w:rPr>
                <w:lang w:eastAsia="en-US"/>
              </w:rPr>
              <w:t>squeeze test for soil type</w:t>
            </w:r>
          </w:p>
          <w:p w14:paraId="25EB7E47" w14:textId="77777777" w:rsidR="00282EB1" w:rsidRDefault="00282EB1" w:rsidP="00282EB1">
            <w:pPr>
              <w:pStyle w:val="IOStablelist1bullet2017"/>
              <w:rPr>
                <w:lang w:eastAsia="en-US"/>
              </w:rPr>
            </w:pPr>
            <w:r>
              <w:rPr>
                <w:lang w:eastAsia="en-US"/>
              </w:rPr>
              <w:t>drainage</w:t>
            </w:r>
          </w:p>
          <w:p w14:paraId="565833D2" w14:textId="77777777" w:rsidR="00282EB1" w:rsidRDefault="00282EB1" w:rsidP="00282EB1">
            <w:pPr>
              <w:pStyle w:val="IOStablelist1bullet2017"/>
              <w:rPr>
                <w:lang w:eastAsia="en-US"/>
              </w:rPr>
            </w:pPr>
            <w:r>
              <w:rPr>
                <w:lang w:eastAsia="en-US"/>
              </w:rPr>
              <w:t>humus content</w:t>
            </w:r>
          </w:p>
          <w:p w14:paraId="10C8EAD0" w14:textId="77777777" w:rsidR="00282EB1" w:rsidRDefault="00282EB1" w:rsidP="00282EB1">
            <w:pPr>
              <w:pStyle w:val="IOStablelist1bullet2017"/>
              <w:rPr>
                <w:lang w:eastAsia="en-US"/>
              </w:rPr>
            </w:pPr>
            <w:r>
              <w:rPr>
                <w:lang w:eastAsia="en-US"/>
              </w:rPr>
              <w:t>water content</w:t>
            </w:r>
          </w:p>
          <w:p w14:paraId="06E4FA25" w14:textId="77777777" w:rsidR="00282EB1" w:rsidRDefault="00282EB1" w:rsidP="00282EB1">
            <w:pPr>
              <w:pStyle w:val="IOStabletext2017"/>
              <w:rPr>
                <w:lang w:eastAsia="en-US"/>
              </w:rPr>
            </w:pPr>
            <w:r>
              <w:rPr>
                <w:lang w:eastAsia="en-US"/>
              </w:rPr>
              <w:t>Students develop a case study and write a report on soil in their local area, looking at the specific parent rock present,</w:t>
            </w:r>
            <w:r w:rsidR="009B579D">
              <w:rPr>
                <w:lang w:eastAsia="en-US"/>
              </w:rPr>
              <w:t xml:space="preserve"> weather/</w:t>
            </w:r>
            <w:r>
              <w:rPr>
                <w:lang w:eastAsia="en-US"/>
              </w:rPr>
              <w:t>climatic conditions, types of macro and micro biological material available. The case study should also contain first-hand data collection of soil type (clay, sandy, loamy), water content, drainage, humus content, pH levels, etc.</w:t>
            </w:r>
          </w:p>
          <w:p w14:paraId="195D02FC" w14:textId="77777777" w:rsidR="00282EB1" w:rsidRDefault="00282EB1" w:rsidP="00282EB1">
            <w:pPr>
              <w:pStyle w:val="IOStabletext2017"/>
              <w:rPr>
                <w:lang w:eastAsia="en-US"/>
              </w:rPr>
            </w:pPr>
            <w:r>
              <w:rPr>
                <w:lang w:eastAsia="en-US"/>
              </w:rPr>
              <w:t>Resources that could be useful</w:t>
            </w:r>
          </w:p>
          <w:p w14:paraId="2048311A" w14:textId="1D216470" w:rsidR="00282EB1" w:rsidRDefault="00702745" w:rsidP="00282EB1">
            <w:pPr>
              <w:pStyle w:val="IOStabletext2017"/>
              <w:rPr>
                <w:lang w:eastAsia="en-US"/>
              </w:rPr>
            </w:pPr>
            <w:hyperlink r:id="rId22" w:history="1">
              <w:r w:rsidR="009B579D" w:rsidRPr="009B579D">
                <w:rPr>
                  <w:rStyle w:val="Hyperlink"/>
                  <w:lang w:eastAsia="en-US"/>
                </w:rPr>
                <w:t>Soil science</w:t>
              </w:r>
            </w:hyperlink>
          </w:p>
          <w:p w14:paraId="0C9064BA" w14:textId="6E71B2FF" w:rsidR="00282EB1" w:rsidRDefault="00702745" w:rsidP="00282EB1">
            <w:pPr>
              <w:pStyle w:val="IOStabletext2017"/>
              <w:rPr>
                <w:lang w:eastAsia="en-US"/>
              </w:rPr>
            </w:pPr>
            <w:hyperlink r:id="rId23" w:history="1">
              <w:r w:rsidR="009B579D" w:rsidRPr="009B579D">
                <w:rPr>
                  <w:rStyle w:val="Hyperlink"/>
                  <w:lang w:eastAsia="en-US"/>
                </w:rPr>
                <w:t>Soil resources</w:t>
              </w:r>
            </w:hyperlink>
          </w:p>
          <w:p w14:paraId="1A74E27A" w14:textId="39FF89D7" w:rsidR="00282EB1" w:rsidRDefault="00702745" w:rsidP="004510A4">
            <w:pPr>
              <w:pStyle w:val="IOStabletext2017"/>
              <w:rPr>
                <w:lang w:eastAsia="en-US"/>
              </w:rPr>
            </w:pPr>
            <w:hyperlink r:id="rId24" w:history="1">
              <w:r w:rsidR="009B579D" w:rsidRPr="009B579D">
                <w:rPr>
                  <w:rStyle w:val="Hyperlink"/>
                  <w:lang w:eastAsia="en-US"/>
                </w:rPr>
                <w:t>Understanding soil</w:t>
              </w:r>
            </w:hyperlink>
          </w:p>
        </w:tc>
        <w:tc>
          <w:tcPr>
            <w:tcW w:w="3820" w:type="dxa"/>
          </w:tcPr>
          <w:p w14:paraId="112130EC" w14:textId="77777777" w:rsidR="00282EB1" w:rsidRDefault="00D4539F" w:rsidP="00D4539F">
            <w:pPr>
              <w:pStyle w:val="IOStabletext2017"/>
              <w:rPr>
                <w:lang w:eastAsia="en-US"/>
              </w:rPr>
            </w:pPr>
            <w:r>
              <w:rPr>
                <w:lang w:eastAsia="en-US"/>
              </w:rPr>
              <w:t>N/A</w:t>
            </w:r>
          </w:p>
        </w:tc>
      </w:tr>
      <w:tr w:rsidR="00282EB1" w14:paraId="2817A115" w14:textId="77777777" w:rsidTr="00D4539F">
        <w:tc>
          <w:tcPr>
            <w:tcW w:w="2689" w:type="dxa"/>
          </w:tcPr>
          <w:p w14:paraId="64AC0277" w14:textId="77777777" w:rsidR="00282EB1" w:rsidRDefault="00D4539F" w:rsidP="00282EB1">
            <w:pPr>
              <w:pStyle w:val="IOStabletext2017"/>
              <w:rPr>
                <w:lang w:eastAsia="en-US"/>
              </w:rPr>
            </w:pPr>
            <w:r>
              <w:rPr>
                <w:lang w:eastAsia="en-US"/>
              </w:rPr>
              <w:t>N/A</w:t>
            </w:r>
          </w:p>
        </w:tc>
        <w:tc>
          <w:tcPr>
            <w:tcW w:w="8788" w:type="dxa"/>
          </w:tcPr>
          <w:p w14:paraId="35E771FD" w14:textId="77777777" w:rsidR="00282EB1" w:rsidRPr="009B579D" w:rsidRDefault="00282EB1" w:rsidP="00282EB1">
            <w:pPr>
              <w:pStyle w:val="IOStabletext2017"/>
              <w:rPr>
                <w:rStyle w:val="IOSstrongemphasis2017"/>
                <w:lang w:eastAsia="en-US"/>
              </w:rPr>
            </w:pPr>
            <w:r w:rsidRPr="009B579D">
              <w:rPr>
                <w:rStyle w:val="IOSstrongemphasis2017"/>
                <w:lang w:eastAsia="en-US"/>
              </w:rPr>
              <w:t>Mind Map Summary</w:t>
            </w:r>
          </w:p>
          <w:p w14:paraId="0B0CB9D3" w14:textId="77777777" w:rsidR="00282EB1" w:rsidRDefault="00282EB1" w:rsidP="00282EB1">
            <w:pPr>
              <w:pStyle w:val="IOStabletext2017"/>
              <w:rPr>
                <w:lang w:eastAsia="en-US"/>
              </w:rPr>
            </w:pPr>
            <w:r>
              <w:rPr>
                <w:lang w:eastAsia="en-US"/>
              </w:rPr>
              <w:t>Using the question “What are the components of rocks and soils?” as the central concept create a mind map summarising the main points of this section.</w:t>
            </w:r>
          </w:p>
        </w:tc>
        <w:tc>
          <w:tcPr>
            <w:tcW w:w="3820" w:type="dxa"/>
          </w:tcPr>
          <w:p w14:paraId="02418F00" w14:textId="77777777" w:rsidR="00282EB1" w:rsidRDefault="00282EB1" w:rsidP="00282EB1">
            <w:pPr>
              <w:pStyle w:val="IOStablelist1bullet2017"/>
              <w:rPr>
                <w:lang w:eastAsia="en-US"/>
              </w:rPr>
            </w:pPr>
            <w:r w:rsidRPr="00282EB1">
              <w:rPr>
                <w:rFonts w:hint="eastAsia"/>
                <w:lang w:eastAsia="en-US"/>
              </w:rPr>
              <w:t>Mind map contains all main points on rock and soil components</w:t>
            </w:r>
          </w:p>
        </w:tc>
      </w:tr>
    </w:tbl>
    <w:p w14:paraId="2D8B714F" w14:textId="77777777" w:rsidR="00282EB1" w:rsidRPr="009862E0" w:rsidRDefault="00D4539F" w:rsidP="00D4539F">
      <w:pPr>
        <w:pStyle w:val="IOSheading42017"/>
      </w:pPr>
      <w:r w:rsidRPr="00D4539F">
        <w:t>Reflection and evaluation:</w:t>
      </w:r>
    </w:p>
    <w:sectPr w:rsidR="00282EB1" w:rsidRPr="009862E0" w:rsidSect="00282EB1">
      <w:footerReference w:type="even" r:id="rId25"/>
      <w:footerReference w:type="default" r:id="rId26"/>
      <w:pgSz w:w="16838" w:h="11906" w:orient="landscape"/>
      <w:pgMar w:top="567" w:right="964" w:bottom="567" w:left="567" w:header="567" w:footer="56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6CC2D" w16cid:durableId="1D8EFC50"/>
  <w16cid:commentId w16cid:paraId="7299975A" w16cid:durableId="1D8EFC5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84035" w14:textId="77777777" w:rsidR="00702745" w:rsidRDefault="00702745" w:rsidP="00F247F6">
      <w:r>
        <w:separator/>
      </w:r>
    </w:p>
    <w:p w14:paraId="69040BC4" w14:textId="77777777" w:rsidR="00702745" w:rsidRDefault="00702745"/>
    <w:p w14:paraId="5B44483A" w14:textId="77777777" w:rsidR="00702745" w:rsidRDefault="00702745"/>
  </w:endnote>
  <w:endnote w:type="continuationSeparator" w:id="0">
    <w:p w14:paraId="6E6304E4" w14:textId="77777777" w:rsidR="00702745" w:rsidRDefault="00702745" w:rsidP="00F247F6">
      <w:r>
        <w:continuationSeparator/>
      </w:r>
    </w:p>
    <w:p w14:paraId="67BF979C" w14:textId="77777777" w:rsidR="00702745" w:rsidRDefault="00702745"/>
    <w:p w14:paraId="3C283462" w14:textId="77777777" w:rsidR="00702745" w:rsidRDefault="007027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EC9363" w14:textId="1F41F772" w:rsidR="00BB366E" w:rsidRPr="009B579D" w:rsidRDefault="00BB366E" w:rsidP="009B579D">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3E2FBE">
      <w:rPr>
        <w:noProof/>
      </w:rPr>
      <w:t>4</w:t>
    </w:r>
    <w:r w:rsidRPr="004E338C">
      <w:fldChar w:fldCharType="end"/>
    </w:r>
    <w:r>
      <w:tab/>
    </w:r>
    <w:r>
      <w:tab/>
    </w:r>
    <w:r w:rsidR="009B579D" w:rsidRPr="009B579D">
      <w:t>Year 11 Earth and Environmental Science</w:t>
    </w:r>
    <w:r w:rsidR="009B579D">
      <w:t xml:space="preserve">: </w:t>
    </w:r>
    <w:r w:rsidR="009B579D" w:rsidRPr="009B579D">
      <w:t>Rocks, minerals and the rock cycl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EA1B6C" w14:textId="78763E32" w:rsidR="00BB366E" w:rsidRPr="00182340" w:rsidRDefault="00BB366E" w:rsidP="009B579D">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3E2FBE">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BA8AC" w14:textId="77777777" w:rsidR="00702745" w:rsidRDefault="00702745" w:rsidP="00F247F6">
      <w:r>
        <w:separator/>
      </w:r>
    </w:p>
    <w:p w14:paraId="13828B1B" w14:textId="77777777" w:rsidR="00702745" w:rsidRDefault="00702745"/>
    <w:p w14:paraId="121F3C44" w14:textId="77777777" w:rsidR="00702745" w:rsidRDefault="00702745"/>
  </w:footnote>
  <w:footnote w:type="continuationSeparator" w:id="0">
    <w:p w14:paraId="65622E24" w14:textId="77777777" w:rsidR="00702745" w:rsidRDefault="00702745" w:rsidP="00F247F6">
      <w:r>
        <w:continuationSeparator/>
      </w:r>
    </w:p>
    <w:p w14:paraId="0291058E" w14:textId="77777777" w:rsidR="00702745" w:rsidRDefault="00702745"/>
    <w:p w14:paraId="108ED056" w14:textId="77777777" w:rsidR="00702745" w:rsidRDefault="0070274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282EB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1D2A"/>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2EB1"/>
    <w:rsid w:val="00287A91"/>
    <w:rsid w:val="00287BEF"/>
    <w:rsid w:val="00287F99"/>
    <w:rsid w:val="002908A5"/>
    <w:rsid w:val="002913AE"/>
    <w:rsid w:val="00293398"/>
    <w:rsid w:val="00295D42"/>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2FBE"/>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47184"/>
    <w:rsid w:val="00450B1C"/>
    <w:rsid w:val="004510A4"/>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0FBF"/>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45"/>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43C9"/>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579D"/>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368E7"/>
    <w:rsid w:val="00D433E7"/>
    <w:rsid w:val="00D4539F"/>
    <w:rsid w:val="00D50368"/>
    <w:rsid w:val="00D558B7"/>
    <w:rsid w:val="00D56C2B"/>
    <w:rsid w:val="00D61C6D"/>
    <w:rsid w:val="00D6254D"/>
    <w:rsid w:val="00D635BE"/>
    <w:rsid w:val="00D647E6"/>
    <w:rsid w:val="00D6625E"/>
    <w:rsid w:val="00D727F3"/>
    <w:rsid w:val="00D74026"/>
    <w:rsid w:val="00D74563"/>
    <w:rsid w:val="00D74C0B"/>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349"/>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095D01"/>
  <w15:docId w15:val="{270A0858-57D6-4D32-A042-0F2ECD036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282E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47184"/>
    <w:rPr>
      <w:color w:val="800080" w:themeColor="followedHyperlink"/>
      <w:u w:val="single"/>
    </w:rPr>
  </w:style>
  <w:style w:type="character" w:styleId="CommentReference">
    <w:name w:val="annotation reference"/>
    <w:basedOn w:val="DefaultParagraphFont"/>
    <w:uiPriority w:val="99"/>
    <w:semiHidden/>
    <w:unhideWhenUsed/>
    <w:rsid w:val="00447184"/>
    <w:rPr>
      <w:sz w:val="16"/>
      <w:szCs w:val="16"/>
    </w:rPr>
  </w:style>
  <w:style w:type="paragraph" w:styleId="CommentText">
    <w:name w:val="annotation text"/>
    <w:basedOn w:val="Normal"/>
    <w:link w:val="CommentTextChar"/>
    <w:uiPriority w:val="99"/>
    <w:semiHidden/>
    <w:unhideWhenUsed/>
    <w:rsid w:val="00447184"/>
    <w:pPr>
      <w:spacing w:line="240" w:lineRule="auto"/>
    </w:pPr>
    <w:rPr>
      <w:sz w:val="20"/>
      <w:szCs w:val="20"/>
    </w:rPr>
  </w:style>
  <w:style w:type="character" w:customStyle="1" w:styleId="CommentTextChar">
    <w:name w:val="Comment Text Char"/>
    <w:basedOn w:val="DefaultParagraphFont"/>
    <w:link w:val="CommentText"/>
    <w:uiPriority w:val="99"/>
    <w:semiHidden/>
    <w:rsid w:val="00447184"/>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447184"/>
    <w:rPr>
      <w:b/>
      <w:bCs/>
    </w:rPr>
  </w:style>
  <w:style w:type="character" w:customStyle="1" w:styleId="CommentSubjectChar">
    <w:name w:val="Comment Subject Char"/>
    <w:basedOn w:val="CommentTextChar"/>
    <w:link w:val="CommentSubject"/>
    <w:uiPriority w:val="99"/>
    <w:semiHidden/>
    <w:rsid w:val="00447184"/>
    <w:rPr>
      <w:rFonts w:ascii="Arial" w:hAnsi="Arial"/>
      <w:b/>
      <w:bCs/>
      <w:sz w:val="20"/>
      <w:szCs w:val="20"/>
      <w:lang w:eastAsia="zh-CN"/>
    </w:rPr>
  </w:style>
  <w:style w:type="paragraph" w:styleId="BalloonText">
    <w:name w:val="Balloon Text"/>
    <w:basedOn w:val="Normal"/>
    <w:link w:val="BalloonTextChar"/>
    <w:uiPriority w:val="99"/>
    <w:semiHidden/>
    <w:unhideWhenUsed/>
    <w:rsid w:val="0044718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184"/>
    <w:rPr>
      <w:rFonts w:ascii="Segoe UI" w:hAnsi="Segoe UI" w:cs="Segoe UI"/>
      <w:sz w:val="18"/>
      <w:szCs w:val="18"/>
      <w:lang w:eastAsia="zh-CN"/>
    </w:rPr>
  </w:style>
  <w:style w:type="paragraph" w:styleId="Header">
    <w:name w:val="header"/>
    <w:basedOn w:val="Normal"/>
    <w:link w:val="HeaderChar"/>
    <w:uiPriority w:val="99"/>
    <w:unhideWhenUsed/>
    <w:rsid w:val="009B579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B579D"/>
    <w:rPr>
      <w:rFonts w:ascii="Arial" w:hAnsi="Arial"/>
      <w:szCs w:val="22"/>
      <w:lang w:eastAsia="zh-CN"/>
    </w:rPr>
  </w:style>
  <w:style w:type="paragraph" w:styleId="Footer">
    <w:name w:val="footer"/>
    <w:basedOn w:val="Normal"/>
    <w:link w:val="FooterChar"/>
    <w:uiPriority w:val="99"/>
    <w:unhideWhenUsed/>
    <w:rsid w:val="009B579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B579D"/>
    <w:rPr>
      <w:rFonts w:ascii="Arial" w:hAnsi="Arial"/>
      <w:szCs w:val="22"/>
      <w:lang w:eastAsia="zh-CN"/>
    </w:rPr>
  </w:style>
  <w:style w:type="character" w:customStyle="1" w:styleId="UnresolvedMention">
    <w:name w:val="Unresolved Mention"/>
    <w:basedOn w:val="DefaultParagraphFont"/>
    <w:uiPriority w:val="99"/>
    <w:semiHidden/>
    <w:unhideWhenUsed/>
    <w:rsid w:val="00630FB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yqjsd9ZR2Sg" TargetMode="External"/><Relationship Id="rId18" Type="http://schemas.openxmlformats.org/officeDocument/2006/relationships/hyperlink" Target="http://www.bwctc.northants.sch.uk/Learning/Science/Rocks/Images/Key.gif"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www.enchantedlearning.com/geology/soil/soillayers.GIF" TargetMode="External"/><Relationship Id="rId7" Type="http://schemas.openxmlformats.org/officeDocument/2006/relationships/endnotes" Target="endnotes.xml"/><Relationship Id="rId12" Type="http://schemas.openxmlformats.org/officeDocument/2006/relationships/hyperlink" Target="https://www.youtube.com/watch?v=ZggKhS4hr_Y" TargetMode="External"/><Relationship Id="rId17" Type="http://schemas.openxmlformats.org/officeDocument/2006/relationships/hyperlink" Target="http://exchange.smarttech.com/details.html?id=cdce8076-9416-4d46-b405-2bba511b1c0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32NG9aeZ7_c" TargetMode="External"/><Relationship Id="rId20" Type="http://schemas.openxmlformats.org/officeDocument/2006/relationships/hyperlink" Target="https://www.youtube.com/watch?v=7MvXv66b5h4"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8a7p1NFn64s" TargetMode="External"/><Relationship Id="rId24" Type="http://schemas.openxmlformats.org/officeDocument/2006/relationships/hyperlink" Target="http://soilscienceaustralia.com.au/images/sampledata/publications_tab/schoolresources/factsheets/01_understanding-soil.pdf" TargetMode="External"/><Relationship Id="rId5" Type="http://schemas.openxmlformats.org/officeDocument/2006/relationships/webSettings" Target="webSettings.xml"/><Relationship Id="rId15" Type="http://schemas.openxmlformats.org/officeDocument/2006/relationships/hyperlink" Target="http://geologycafe.com/gems/chapter5.html" TargetMode="External"/><Relationship Id="rId23" Type="http://schemas.openxmlformats.org/officeDocument/2006/relationships/hyperlink" Target="http://www.soilscienceaustralia.com.au/conference-proceedings/13-branches/179-soil-resources" TargetMode="External"/><Relationship Id="rId28" Type="http://schemas.openxmlformats.org/officeDocument/2006/relationships/theme" Target="theme/theme1.xml"/><Relationship Id="rId10" Type="http://schemas.openxmlformats.org/officeDocument/2006/relationships/hyperlink" Target="http://syllabus.nesa.nsw.edu.au/copyright/" TargetMode="External"/><Relationship Id="rId19" Type="http://schemas.openxmlformats.org/officeDocument/2006/relationships/hyperlink" Target="http://vhmsscience.weebly.com/uploads/1/2/7/6/12762866/423293_orig.jpg" TargetMode="External"/><Relationship Id="rId4" Type="http://schemas.openxmlformats.org/officeDocument/2006/relationships/settings" Target="settings.xml"/><Relationship Id="rId9" Type="http://schemas.openxmlformats.org/officeDocument/2006/relationships/hyperlink" Target="https://syllabus.nesa.nsw.edu.au/earth-and-environmental-science-stage6/" TargetMode="External"/><Relationship Id="rId14" Type="http://schemas.openxmlformats.org/officeDocument/2006/relationships/hyperlink" Target="http://zengeology.weebly.com/uploads/4/1/5/3/41533293/bowen_reaction_series_activity2.pdf" TargetMode="External"/><Relationship Id="rId22" Type="http://schemas.openxmlformats.org/officeDocument/2006/relationships/hyperlink" Target="http://www.soils4teachers.org/lessons-and-activities"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54CCE-0E15-41F8-A956-2ECA78E0D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1459</Words>
  <Characters>831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ocks, minerals and the rock cycle</vt:lpstr>
    </vt:vector>
  </TitlesOfParts>
  <Manager/>
  <Company>NSW Department of Education</Company>
  <LinksUpToDate>false</LinksUpToDate>
  <CharactersWithSpaces>9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s, minerals and the rock cycle</dc:title>
  <dc:subject/>
  <dc:creator>Milton, Gerri</dc:creator>
  <cp:keywords/>
  <dc:description/>
  <cp:lastModifiedBy>Jensen, Amy</cp:lastModifiedBy>
  <cp:revision>6</cp:revision>
  <cp:lastPrinted>2017-06-14T01:28:00Z</cp:lastPrinted>
  <dcterms:created xsi:type="dcterms:W3CDTF">2017-10-15T22:48:00Z</dcterms:created>
  <dcterms:modified xsi:type="dcterms:W3CDTF">2018-03-01T03:27:00Z</dcterms:modified>
  <cp:category/>
</cp:coreProperties>
</file>